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069A838" w14:textId="77777777" w:rsidR="00D92773" w:rsidRPr="00596C57" w:rsidRDefault="00D92773" w:rsidP="00D92773">
      <w:pPr>
        <w:jc w:val="center"/>
        <w:rPr>
          <w:rFonts w:ascii="Arial" w:hAnsi="Arial" w:cs="Arial"/>
          <w:sz w:val="20"/>
        </w:rPr>
      </w:pPr>
      <w:r w:rsidRPr="00596C57">
        <w:rPr>
          <w:rFonts w:ascii="Arial" w:hAnsi="Arial" w:cs="Arial"/>
          <w:sz w:val="20"/>
        </w:rPr>
        <w:t>Please keep speaking time close to five minutes.</w:t>
      </w:r>
    </w:p>
    <w:p w14:paraId="00675579" w14:textId="77777777" w:rsidR="00B97C3F" w:rsidRPr="007353EA" w:rsidRDefault="00B97C3F" w:rsidP="00BC4799">
      <w:pPr>
        <w:rPr>
          <w:b/>
          <w:sz w:val="12"/>
          <w:szCs w:val="22"/>
        </w:rPr>
      </w:pPr>
    </w:p>
    <w:tbl>
      <w:tblPr>
        <w:tblStyle w:val="TableGrid"/>
        <w:tblpPr w:leftFromText="180" w:rightFromText="180" w:vertAnchor="text" w:tblpY="1"/>
        <w:tblW w:w="1085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1E0" w:firstRow="1" w:lastRow="1" w:firstColumn="1" w:lastColumn="1" w:noHBand="0" w:noVBand="0"/>
      </w:tblPr>
      <w:tblGrid>
        <w:gridCol w:w="1105"/>
        <w:gridCol w:w="299"/>
        <w:gridCol w:w="7495"/>
        <w:gridCol w:w="1956"/>
      </w:tblGrid>
      <w:tr w:rsidR="00DF3042" w:rsidRPr="00BC4799" w14:paraId="1194528D" w14:textId="77777777" w:rsidTr="00E465FA">
        <w:trPr>
          <w:trHeight w:val="269"/>
        </w:trPr>
        <w:tc>
          <w:tcPr>
            <w:tcW w:w="1404" w:type="dxa"/>
            <w:gridSpan w:val="2"/>
          </w:tcPr>
          <w:p w14:paraId="1746B05E" w14:textId="77777777" w:rsidR="00DF3042" w:rsidRPr="00EE3AE8" w:rsidRDefault="00DF3042" w:rsidP="00611C27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EE3AE8">
              <w:rPr>
                <w:rFonts w:ascii="Arial" w:hAnsi="Arial" w:cs="Arial"/>
                <w:b/>
                <w:sz w:val="22"/>
                <w:szCs w:val="22"/>
              </w:rPr>
              <w:t>TIME</w:t>
            </w:r>
          </w:p>
        </w:tc>
        <w:tc>
          <w:tcPr>
            <w:tcW w:w="7495" w:type="dxa"/>
          </w:tcPr>
          <w:p w14:paraId="0DE8BC7A" w14:textId="77777777" w:rsidR="00DF3042" w:rsidRPr="00EE3AE8" w:rsidRDefault="00DF3042" w:rsidP="00611C27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EE3AE8">
              <w:rPr>
                <w:rFonts w:ascii="Arial" w:hAnsi="Arial" w:cs="Arial"/>
                <w:b/>
                <w:sz w:val="22"/>
                <w:szCs w:val="22"/>
              </w:rPr>
              <w:t>TOPIC</w:t>
            </w:r>
          </w:p>
        </w:tc>
        <w:tc>
          <w:tcPr>
            <w:tcW w:w="1956" w:type="dxa"/>
          </w:tcPr>
          <w:p w14:paraId="34934A40" w14:textId="77777777" w:rsidR="00DF3042" w:rsidRPr="00EE3AE8" w:rsidRDefault="00DF3042" w:rsidP="00611C27">
            <w:pPr>
              <w:jc w:val="center"/>
              <w:rPr>
                <w:rFonts w:ascii="Arial" w:hAnsi="Arial" w:cs="Arial"/>
                <w:b/>
              </w:rPr>
            </w:pPr>
            <w:r w:rsidRPr="00EE3AE8">
              <w:rPr>
                <w:rFonts w:ascii="Arial" w:hAnsi="Arial" w:cs="Arial"/>
                <w:b/>
              </w:rPr>
              <w:t>WHO</w:t>
            </w:r>
          </w:p>
        </w:tc>
      </w:tr>
      <w:tr w:rsidR="00DF3042" w:rsidRPr="00DF0EAF" w14:paraId="6EFF772D" w14:textId="77777777" w:rsidTr="00E465FA">
        <w:trPr>
          <w:trHeight w:val="115"/>
        </w:trPr>
        <w:tc>
          <w:tcPr>
            <w:tcW w:w="1105" w:type="dxa"/>
          </w:tcPr>
          <w:p w14:paraId="022F93FD" w14:textId="77777777" w:rsidR="00DF3042" w:rsidRPr="00EE3AE8" w:rsidRDefault="00DF3042" w:rsidP="00611C27">
            <w:pPr>
              <w:rPr>
                <w:rFonts w:ascii="Arial" w:hAnsi="Arial" w:cs="Arial"/>
                <w:b/>
                <w:sz w:val="12"/>
                <w:szCs w:val="12"/>
              </w:rPr>
            </w:pPr>
          </w:p>
        </w:tc>
        <w:tc>
          <w:tcPr>
            <w:tcW w:w="7794" w:type="dxa"/>
            <w:gridSpan w:val="2"/>
          </w:tcPr>
          <w:p w14:paraId="764CFD31" w14:textId="77777777" w:rsidR="00DF3042" w:rsidRPr="00EE3AE8" w:rsidRDefault="00DF3042" w:rsidP="00611C27">
            <w:pPr>
              <w:rPr>
                <w:rFonts w:ascii="Arial" w:hAnsi="Arial" w:cs="Arial"/>
                <w:b/>
                <w:sz w:val="12"/>
                <w:szCs w:val="12"/>
              </w:rPr>
            </w:pPr>
          </w:p>
        </w:tc>
        <w:tc>
          <w:tcPr>
            <w:tcW w:w="1956" w:type="dxa"/>
          </w:tcPr>
          <w:p w14:paraId="029A280F" w14:textId="77777777" w:rsidR="00DF3042" w:rsidRPr="00EE3AE8" w:rsidRDefault="00DF3042" w:rsidP="00611C27">
            <w:pPr>
              <w:jc w:val="center"/>
              <w:rPr>
                <w:rFonts w:ascii="Arial" w:hAnsi="Arial" w:cs="Arial"/>
                <w:b/>
                <w:sz w:val="12"/>
                <w:szCs w:val="12"/>
              </w:rPr>
            </w:pPr>
          </w:p>
        </w:tc>
      </w:tr>
      <w:tr w:rsidR="008215AC" w:rsidRPr="00503BBD" w14:paraId="76CA5B0F" w14:textId="77777777" w:rsidTr="00E465FA">
        <w:trPr>
          <w:trHeight w:val="227"/>
        </w:trPr>
        <w:tc>
          <w:tcPr>
            <w:tcW w:w="1105" w:type="dxa"/>
          </w:tcPr>
          <w:p w14:paraId="598BEE3D" w14:textId="04F55D01" w:rsidR="008215AC" w:rsidRPr="00EE3AE8" w:rsidRDefault="008215AC" w:rsidP="00611C27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794" w:type="dxa"/>
            <w:gridSpan w:val="2"/>
          </w:tcPr>
          <w:p w14:paraId="683F7280" w14:textId="0D4AADAC" w:rsidR="008215AC" w:rsidRPr="00EE3AE8" w:rsidRDefault="008215AC" w:rsidP="00611C27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56" w:type="dxa"/>
          </w:tcPr>
          <w:p w14:paraId="65187842" w14:textId="7F2D70BB" w:rsidR="008215AC" w:rsidRPr="00EE3AE8" w:rsidRDefault="008215AC" w:rsidP="00611C27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215AC" w:rsidRPr="00503BBD" w14:paraId="0EA65929" w14:textId="77777777" w:rsidTr="001E1CBC">
        <w:trPr>
          <w:trHeight w:val="4032"/>
        </w:trPr>
        <w:tc>
          <w:tcPr>
            <w:tcW w:w="1105" w:type="dxa"/>
          </w:tcPr>
          <w:p w14:paraId="2A6257C7" w14:textId="6F55E804" w:rsidR="008215AC" w:rsidRDefault="00DD4965" w:rsidP="00611C27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6</w:t>
            </w:r>
            <w:r w:rsidR="008215AC">
              <w:rPr>
                <w:rFonts w:ascii="Arial" w:hAnsi="Arial" w:cs="Arial"/>
                <w:sz w:val="20"/>
                <w:szCs w:val="20"/>
              </w:rPr>
              <w:t>:</w:t>
            </w:r>
            <w:r>
              <w:rPr>
                <w:rFonts w:ascii="Arial" w:hAnsi="Arial" w:cs="Arial"/>
                <w:sz w:val="20"/>
                <w:szCs w:val="20"/>
              </w:rPr>
              <w:t>0</w:t>
            </w:r>
            <w:r w:rsidR="008215AC">
              <w:rPr>
                <w:rFonts w:ascii="Arial" w:hAnsi="Arial" w:cs="Arial"/>
                <w:sz w:val="20"/>
                <w:szCs w:val="20"/>
              </w:rPr>
              <w:t>0</w:t>
            </w:r>
            <w:r w:rsidR="008215AC" w:rsidRPr="009605AE">
              <w:rPr>
                <w:rFonts w:ascii="Arial" w:hAnsi="Arial" w:cs="Arial"/>
                <w:sz w:val="20"/>
                <w:szCs w:val="20"/>
              </w:rPr>
              <w:t xml:space="preserve"> PM</w:t>
            </w:r>
          </w:p>
          <w:p w14:paraId="6FC18913" w14:textId="00FE52BF" w:rsidR="008215AC" w:rsidRDefault="008215AC" w:rsidP="00611C27">
            <w:pPr>
              <w:rPr>
                <w:rFonts w:ascii="Arial" w:hAnsi="Arial" w:cs="Arial"/>
                <w:sz w:val="20"/>
                <w:szCs w:val="20"/>
              </w:rPr>
            </w:pPr>
          </w:p>
          <w:p w14:paraId="37B92974" w14:textId="0D710BF4" w:rsidR="00F958E9" w:rsidRPr="008215AC" w:rsidRDefault="00DD4965" w:rsidP="00611C27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6</w:t>
            </w:r>
            <w:r w:rsidR="00F958E9">
              <w:rPr>
                <w:rFonts w:ascii="Arial" w:hAnsi="Arial" w:cs="Arial"/>
                <w:sz w:val="20"/>
                <w:szCs w:val="20"/>
              </w:rPr>
              <w:t>:</w:t>
            </w:r>
            <w:r>
              <w:rPr>
                <w:rFonts w:ascii="Arial" w:hAnsi="Arial" w:cs="Arial"/>
                <w:sz w:val="20"/>
                <w:szCs w:val="20"/>
              </w:rPr>
              <w:t>05</w:t>
            </w:r>
            <w:r w:rsidR="00F958E9">
              <w:rPr>
                <w:rFonts w:ascii="Arial" w:hAnsi="Arial" w:cs="Arial"/>
                <w:sz w:val="20"/>
                <w:szCs w:val="20"/>
              </w:rPr>
              <w:t xml:space="preserve"> PM</w:t>
            </w:r>
          </w:p>
          <w:p w14:paraId="2ADACE31" w14:textId="5D822D70" w:rsidR="00F958E9" w:rsidRDefault="00F958E9" w:rsidP="00DA5225">
            <w:pPr>
              <w:rPr>
                <w:rFonts w:ascii="Arial" w:hAnsi="Arial" w:cs="Arial"/>
                <w:sz w:val="20"/>
                <w:szCs w:val="20"/>
              </w:rPr>
            </w:pPr>
          </w:p>
          <w:p w14:paraId="6CD3270C" w14:textId="782563BD" w:rsidR="00614BBA" w:rsidRDefault="00DD4965" w:rsidP="00DA5225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6:10 pm</w:t>
            </w:r>
          </w:p>
          <w:p w14:paraId="0C5A0F5D" w14:textId="77777777" w:rsidR="00614BBA" w:rsidRDefault="00614BBA" w:rsidP="00DA5225">
            <w:pPr>
              <w:rPr>
                <w:rFonts w:ascii="Arial" w:hAnsi="Arial" w:cs="Arial"/>
                <w:sz w:val="20"/>
                <w:szCs w:val="20"/>
              </w:rPr>
            </w:pPr>
          </w:p>
          <w:p w14:paraId="661613F3" w14:textId="4E2557CB" w:rsidR="00F958E9" w:rsidRDefault="00DD4965" w:rsidP="00DA5225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6</w:t>
            </w:r>
            <w:r w:rsidR="00614BBA">
              <w:rPr>
                <w:rFonts w:ascii="Arial" w:hAnsi="Arial" w:cs="Arial"/>
                <w:sz w:val="20"/>
                <w:szCs w:val="20"/>
              </w:rPr>
              <w:t>:</w:t>
            </w:r>
            <w:r>
              <w:rPr>
                <w:rFonts w:ascii="Arial" w:hAnsi="Arial" w:cs="Arial"/>
                <w:sz w:val="20"/>
                <w:szCs w:val="20"/>
              </w:rPr>
              <w:t>15</w:t>
            </w:r>
            <w:r w:rsidR="00614BBA">
              <w:rPr>
                <w:rFonts w:ascii="Arial" w:hAnsi="Arial" w:cs="Arial"/>
                <w:sz w:val="20"/>
                <w:szCs w:val="20"/>
              </w:rPr>
              <w:t xml:space="preserve"> PM</w:t>
            </w:r>
          </w:p>
          <w:p w14:paraId="722D8D39" w14:textId="694FEB95" w:rsidR="00F958E9" w:rsidRDefault="00F958E9" w:rsidP="00DA5225">
            <w:pPr>
              <w:rPr>
                <w:rFonts w:ascii="Arial" w:hAnsi="Arial" w:cs="Arial"/>
                <w:sz w:val="20"/>
                <w:szCs w:val="20"/>
              </w:rPr>
            </w:pPr>
          </w:p>
          <w:p w14:paraId="3A0DB3A2" w14:textId="77777777" w:rsidR="00BD58CD" w:rsidRDefault="00BD58CD" w:rsidP="00DA5225">
            <w:pPr>
              <w:rPr>
                <w:rFonts w:ascii="Arial" w:hAnsi="Arial" w:cs="Arial"/>
                <w:sz w:val="20"/>
                <w:szCs w:val="20"/>
              </w:rPr>
            </w:pPr>
          </w:p>
          <w:p w14:paraId="573DC302" w14:textId="6476F8F6" w:rsidR="008215AC" w:rsidRDefault="00DD4965" w:rsidP="00DA5225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6</w:t>
            </w:r>
            <w:r w:rsidR="00EF1638">
              <w:rPr>
                <w:rFonts w:ascii="Arial" w:hAnsi="Arial" w:cs="Arial"/>
                <w:sz w:val="20"/>
                <w:szCs w:val="20"/>
              </w:rPr>
              <w:t>:</w:t>
            </w:r>
            <w:r w:rsidR="00761B40">
              <w:rPr>
                <w:rFonts w:ascii="Arial" w:hAnsi="Arial" w:cs="Arial"/>
                <w:sz w:val="20"/>
                <w:szCs w:val="20"/>
              </w:rPr>
              <w:t>25</w:t>
            </w:r>
            <w:r w:rsidR="003368E1" w:rsidRPr="009605AE">
              <w:rPr>
                <w:rFonts w:ascii="Arial" w:hAnsi="Arial" w:cs="Arial"/>
                <w:sz w:val="20"/>
                <w:szCs w:val="20"/>
              </w:rPr>
              <w:t xml:space="preserve"> PM</w:t>
            </w:r>
          </w:p>
          <w:p w14:paraId="77617C96" w14:textId="77777777" w:rsidR="006864A4" w:rsidRDefault="006864A4" w:rsidP="00DA5225">
            <w:pPr>
              <w:rPr>
                <w:rFonts w:ascii="Arial" w:hAnsi="Arial" w:cs="Arial"/>
                <w:sz w:val="20"/>
                <w:szCs w:val="20"/>
              </w:rPr>
            </w:pPr>
          </w:p>
          <w:p w14:paraId="7348ABE4" w14:textId="77777777" w:rsidR="006864A4" w:rsidRDefault="006864A4" w:rsidP="00DA5225">
            <w:pPr>
              <w:rPr>
                <w:rFonts w:ascii="Arial" w:hAnsi="Arial" w:cs="Arial"/>
                <w:sz w:val="20"/>
                <w:szCs w:val="20"/>
              </w:rPr>
            </w:pPr>
          </w:p>
          <w:p w14:paraId="3BE7E264" w14:textId="14DEAFA3" w:rsidR="006864A4" w:rsidRPr="008215AC" w:rsidRDefault="00DD4965" w:rsidP="00DA5225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6</w:t>
            </w:r>
            <w:r w:rsidR="009049B4">
              <w:rPr>
                <w:rFonts w:ascii="Arial" w:hAnsi="Arial" w:cs="Arial"/>
                <w:sz w:val="20"/>
                <w:szCs w:val="20"/>
              </w:rPr>
              <w:t>:</w:t>
            </w:r>
            <w:r w:rsidR="00761B40">
              <w:rPr>
                <w:rFonts w:ascii="Arial" w:hAnsi="Arial" w:cs="Arial"/>
                <w:sz w:val="20"/>
                <w:szCs w:val="20"/>
              </w:rPr>
              <w:t>30</w:t>
            </w:r>
            <w:r w:rsidR="006864A4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9049B4">
              <w:rPr>
                <w:rFonts w:ascii="Arial" w:hAnsi="Arial" w:cs="Arial"/>
                <w:sz w:val="20"/>
                <w:szCs w:val="20"/>
              </w:rPr>
              <w:t>PM</w:t>
            </w:r>
          </w:p>
        </w:tc>
        <w:tc>
          <w:tcPr>
            <w:tcW w:w="7794" w:type="dxa"/>
            <w:gridSpan w:val="2"/>
          </w:tcPr>
          <w:p w14:paraId="3F3D2F51" w14:textId="1F39F2E9" w:rsidR="008215AC" w:rsidRDefault="008215AC" w:rsidP="00611C27">
            <w:pPr>
              <w:rPr>
                <w:rFonts w:ascii="Arial" w:hAnsi="Arial" w:cs="Arial"/>
                <w:sz w:val="20"/>
                <w:szCs w:val="20"/>
              </w:rPr>
            </w:pPr>
            <w:r w:rsidRPr="009605AE">
              <w:rPr>
                <w:rFonts w:ascii="Arial" w:hAnsi="Arial" w:cs="Arial"/>
                <w:sz w:val="20"/>
                <w:szCs w:val="20"/>
              </w:rPr>
              <w:t>CALL BOARD MEETING TO ORDER and INTRODUCTIONS</w:t>
            </w:r>
          </w:p>
          <w:p w14:paraId="79E48358" w14:textId="08A3E074" w:rsidR="008215AC" w:rsidRDefault="008215AC" w:rsidP="00611C27">
            <w:pPr>
              <w:rPr>
                <w:rFonts w:ascii="Arial" w:hAnsi="Arial" w:cs="Arial"/>
                <w:sz w:val="20"/>
                <w:szCs w:val="20"/>
              </w:rPr>
            </w:pPr>
          </w:p>
          <w:p w14:paraId="47AC63D6" w14:textId="17249DA2" w:rsidR="00614BBA" w:rsidRDefault="00A9416F" w:rsidP="00611C27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UBLIC COMMENTS</w:t>
            </w:r>
          </w:p>
          <w:p w14:paraId="61192E82" w14:textId="77777777" w:rsidR="00614BBA" w:rsidRDefault="00614BBA" w:rsidP="00611C27">
            <w:pPr>
              <w:rPr>
                <w:rFonts w:ascii="Arial" w:hAnsi="Arial" w:cs="Arial"/>
                <w:sz w:val="20"/>
                <w:szCs w:val="20"/>
              </w:rPr>
            </w:pPr>
          </w:p>
          <w:p w14:paraId="7B18D3D5" w14:textId="57A23D5F" w:rsidR="00614BBA" w:rsidRDefault="00614BBA" w:rsidP="00611C27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REVISION OF AGENDA</w:t>
            </w:r>
            <w:r w:rsidR="00761B40">
              <w:rPr>
                <w:rFonts w:ascii="Arial" w:hAnsi="Arial" w:cs="Arial"/>
                <w:sz w:val="20"/>
                <w:szCs w:val="20"/>
              </w:rPr>
              <w:t xml:space="preserve"> – </w:t>
            </w:r>
            <w:r w:rsidR="00761B40" w:rsidRPr="00761B40">
              <w:rPr>
                <w:rFonts w:ascii="Arial" w:hAnsi="Arial" w:cs="Arial"/>
                <w:i/>
                <w:iCs/>
                <w:sz w:val="20"/>
                <w:szCs w:val="20"/>
              </w:rPr>
              <w:t>New Board Business added to end</w:t>
            </w:r>
          </w:p>
          <w:p w14:paraId="3189494B" w14:textId="77777777" w:rsidR="00614BBA" w:rsidRDefault="00614BBA" w:rsidP="00611C27">
            <w:pPr>
              <w:rPr>
                <w:rFonts w:ascii="Arial" w:hAnsi="Arial" w:cs="Arial"/>
                <w:sz w:val="20"/>
                <w:szCs w:val="20"/>
              </w:rPr>
            </w:pPr>
          </w:p>
          <w:p w14:paraId="6D8D3477" w14:textId="77777777" w:rsidR="00BD58CD" w:rsidRDefault="006864A4" w:rsidP="00611C27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TAFF AND PARTNER REPORTS</w:t>
            </w:r>
            <w:r w:rsidR="00904735">
              <w:rPr>
                <w:rFonts w:ascii="Arial" w:hAnsi="Arial" w:cs="Arial"/>
                <w:sz w:val="20"/>
                <w:szCs w:val="20"/>
              </w:rPr>
              <w:t xml:space="preserve">     </w:t>
            </w:r>
          </w:p>
          <w:p w14:paraId="180E71E0" w14:textId="4B25D212" w:rsidR="006864A4" w:rsidRDefault="00BD58CD" w:rsidP="00611C27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ike Powers ODA Ag Water Quality &amp;   HB 2437</w:t>
            </w:r>
            <w:r w:rsidR="00904735">
              <w:rPr>
                <w:rFonts w:ascii="Arial" w:hAnsi="Arial" w:cs="Arial"/>
                <w:sz w:val="20"/>
                <w:szCs w:val="20"/>
              </w:rPr>
              <w:t xml:space="preserve">     </w:t>
            </w:r>
            <w:r w:rsidR="00761B40">
              <w:rPr>
                <w:rFonts w:ascii="Arial" w:hAnsi="Arial" w:cs="Arial"/>
                <w:sz w:val="20"/>
                <w:szCs w:val="20"/>
              </w:rPr>
              <w:t xml:space="preserve">                   </w:t>
            </w:r>
            <w:r w:rsidR="0090473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904735" w:rsidRPr="00DC3FF4">
              <w:rPr>
                <w:rFonts w:ascii="Arial" w:hAnsi="Arial" w:cs="Arial"/>
                <w:i/>
                <w:sz w:val="20"/>
                <w:szCs w:val="20"/>
              </w:rPr>
              <w:t>(attachment</w:t>
            </w:r>
            <w:r w:rsidR="00904735">
              <w:rPr>
                <w:rFonts w:ascii="Arial" w:hAnsi="Arial" w:cs="Arial"/>
                <w:i/>
                <w:sz w:val="20"/>
                <w:szCs w:val="20"/>
              </w:rPr>
              <w:t xml:space="preserve"> A</w:t>
            </w:r>
            <w:r w:rsidR="00904735" w:rsidRPr="00DC3FF4">
              <w:rPr>
                <w:rFonts w:ascii="Arial" w:hAnsi="Arial" w:cs="Arial"/>
                <w:i/>
                <w:sz w:val="20"/>
                <w:szCs w:val="20"/>
              </w:rPr>
              <w:t>)</w:t>
            </w:r>
          </w:p>
          <w:p w14:paraId="0495A2CC" w14:textId="77777777" w:rsidR="006864A4" w:rsidRDefault="006864A4" w:rsidP="00611C27">
            <w:pPr>
              <w:rPr>
                <w:rFonts w:ascii="Arial" w:hAnsi="Arial" w:cs="Arial"/>
                <w:sz w:val="20"/>
                <w:szCs w:val="20"/>
              </w:rPr>
            </w:pPr>
          </w:p>
          <w:p w14:paraId="11E67099" w14:textId="32190305" w:rsidR="00F958E9" w:rsidRDefault="00F958E9" w:rsidP="00611C27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CHAIR REPORT </w:t>
            </w:r>
          </w:p>
          <w:p w14:paraId="7A76414C" w14:textId="11C237DE" w:rsidR="00F958E9" w:rsidRDefault="00F958E9" w:rsidP="00F958E9">
            <w:pPr>
              <w:pStyle w:val="ListParagraph"/>
              <w:numPr>
                <w:ilvl w:val="0"/>
                <w:numId w:val="17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AD7975">
              <w:rPr>
                <w:rFonts w:ascii="Arial" w:hAnsi="Arial" w:cs="Arial"/>
                <w:sz w:val="20"/>
                <w:szCs w:val="20"/>
              </w:rPr>
              <w:t>If needed</w:t>
            </w:r>
          </w:p>
          <w:p w14:paraId="529490E5" w14:textId="77777777" w:rsidR="00F958E9" w:rsidRDefault="00F958E9" w:rsidP="003368E1">
            <w:pPr>
              <w:rPr>
                <w:rFonts w:ascii="Arial" w:hAnsi="Arial" w:cs="Arial"/>
                <w:sz w:val="20"/>
                <w:szCs w:val="20"/>
                <w:u w:val="single"/>
              </w:rPr>
            </w:pPr>
          </w:p>
          <w:p w14:paraId="5FB30F39" w14:textId="27250744" w:rsidR="008215AC" w:rsidRDefault="003368E1" w:rsidP="003368E1">
            <w:pPr>
              <w:rPr>
                <w:rFonts w:ascii="Arial" w:hAnsi="Arial" w:cs="Arial"/>
                <w:sz w:val="20"/>
                <w:szCs w:val="20"/>
                <w:u w:val="single"/>
              </w:rPr>
            </w:pPr>
            <w:r w:rsidRPr="003368E1">
              <w:rPr>
                <w:rFonts w:ascii="Arial" w:hAnsi="Arial" w:cs="Arial"/>
                <w:sz w:val="20"/>
                <w:szCs w:val="20"/>
                <w:u w:val="single"/>
              </w:rPr>
              <w:t>VOTE:</w:t>
            </w:r>
          </w:p>
          <w:p w14:paraId="735BF956" w14:textId="757AF27F" w:rsidR="003368E1" w:rsidRPr="00BF7B35" w:rsidRDefault="00A9416F" w:rsidP="00811263">
            <w:pPr>
              <w:pStyle w:val="ListParagraph"/>
              <w:numPr>
                <w:ilvl w:val="0"/>
                <w:numId w:val="9"/>
              </w:numPr>
              <w:tabs>
                <w:tab w:val="left" w:pos="4470"/>
              </w:tabs>
              <w:spacing w:after="120"/>
              <w:contextualSpacing w:val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i/>
                <w:sz w:val="20"/>
                <w:szCs w:val="20"/>
              </w:rPr>
              <w:t xml:space="preserve"> </w:t>
            </w:r>
            <w:r w:rsidR="00761B40" w:rsidRPr="00761B40">
              <w:rPr>
                <w:rFonts w:ascii="Arial" w:hAnsi="Arial" w:cs="Arial"/>
                <w:iCs/>
                <w:sz w:val="20"/>
                <w:szCs w:val="20"/>
              </w:rPr>
              <w:t>June</w:t>
            </w:r>
            <w:r w:rsidR="00DD4965">
              <w:rPr>
                <w:rFonts w:ascii="Arial" w:hAnsi="Arial" w:cs="Arial"/>
                <w:iCs/>
                <w:sz w:val="20"/>
                <w:szCs w:val="20"/>
              </w:rPr>
              <w:t xml:space="preserve"> </w:t>
            </w:r>
            <w:r w:rsidR="00EF1638">
              <w:rPr>
                <w:rFonts w:ascii="Arial" w:hAnsi="Arial" w:cs="Arial"/>
                <w:iCs/>
                <w:sz w:val="20"/>
                <w:szCs w:val="20"/>
              </w:rPr>
              <w:t>Treasurer’s Report</w:t>
            </w:r>
            <w:r w:rsidR="001E1CBC">
              <w:rPr>
                <w:rFonts w:ascii="Arial" w:hAnsi="Arial" w:cs="Arial"/>
                <w:iCs/>
                <w:sz w:val="20"/>
                <w:szCs w:val="20"/>
              </w:rPr>
              <w:t xml:space="preserve"> </w:t>
            </w:r>
            <w:r w:rsidR="00761B40">
              <w:rPr>
                <w:rFonts w:ascii="Arial" w:hAnsi="Arial" w:cs="Arial"/>
                <w:iCs/>
                <w:sz w:val="20"/>
                <w:szCs w:val="20"/>
              </w:rPr>
              <w:t>(old way, new way)</w:t>
            </w:r>
            <w:r>
              <w:rPr>
                <w:rFonts w:ascii="Arial" w:hAnsi="Arial" w:cs="Arial"/>
                <w:i/>
                <w:sz w:val="20"/>
                <w:szCs w:val="20"/>
              </w:rPr>
              <w:tab/>
            </w:r>
            <w:r w:rsidR="00761B40">
              <w:rPr>
                <w:rFonts w:ascii="Arial" w:hAnsi="Arial" w:cs="Arial"/>
                <w:i/>
                <w:sz w:val="20"/>
                <w:szCs w:val="20"/>
              </w:rPr>
              <w:t xml:space="preserve">             </w:t>
            </w:r>
            <w:r w:rsidR="003368E1" w:rsidRPr="00DC3FF4">
              <w:rPr>
                <w:rFonts w:ascii="Arial" w:hAnsi="Arial" w:cs="Arial"/>
                <w:i/>
                <w:sz w:val="20"/>
                <w:szCs w:val="20"/>
              </w:rPr>
              <w:t>(attachment</w:t>
            </w:r>
            <w:r w:rsidR="00851645">
              <w:rPr>
                <w:rFonts w:ascii="Arial" w:hAnsi="Arial" w:cs="Arial"/>
                <w:i/>
                <w:sz w:val="20"/>
                <w:szCs w:val="20"/>
              </w:rPr>
              <w:t xml:space="preserve"> </w:t>
            </w:r>
            <w:r w:rsidR="00904735">
              <w:rPr>
                <w:rFonts w:ascii="Arial" w:hAnsi="Arial" w:cs="Arial"/>
                <w:i/>
                <w:sz w:val="20"/>
                <w:szCs w:val="20"/>
              </w:rPr>
              <w:t>B</w:t>
            </w:r>
            <w:r w:rsidR="003368E1" w:rsidRPr="00DC3FF4">
              <w:rPr>
                <w:rFonts w:ascii="Arial" w:hAnsi="Arial" w:cs="Arial"/>
                <w:i/>
                <w:sz w:val="20"/>
                <w:szCs w:val="20"/>
              </w:rPr>
              <w:t>)</w:t>
            </w:r>
          </w:p>
          <w:p w14:paraId="2A794D35" w14:textId="574239FB" w:rsidR="003368E1" w:rsidRPr="004E1F10" w:rsidRDefault="00EF1638" w:rsidP="00811263">
            <w:pPr>
              <w:pStyle w:val="ListParagraph"/>
              <w:numPr>
                <w:ilvl w:val="0"/>
                <w:numId w:val="9"/>
              </w:numPr>
              <w:tabs>
                <w:tab w:val="left" w:pos="4470"/>
                <w:tab w:val="left" w:pos="4740"/>
              </w:tabs>
              <w:spacing w:after="120"/>
              <w:contextualSpacing w:val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iCs/>
                <w:sz w:val="20"/>
                <w:szCs w:val="20"/>
              </w:rPr>
              <w:t xml:space="preserve"> </w:t>
            </w:r>
            <w:r w:rsidR="00761B40">
              <w:rPr>
                <w:rFonts w:ascii="Arial" w:hAnsi="Arial" w:cs="Arial"/>
                <w:iCs/>
                <w:sz w:val="20"/>
                <w:szCs w:val="20"/>
              </w:rPr>
              <w:t xml:space="preserve">June Board, Annual, Budget Hearing - </w:t>
            </w:r>
            <w:r w:rsidR="00DD4965">
              <w:rPr>
                <w:rFonts w:ascii="Arial" w:hAnsi="Arial" w:cs="Arial"/>
                <w:iCs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iCs/>
                <w:sz w:val="20"/>
                <w:szCs w:val="20"/>
              </w:rPr>
              <w:t>Meeting Minutes</w:t>
            </w:r>
            <w:r w:rsidR="00A9416F">
              <w:rPr>
                <w:rFonts w:ascii="Arial" w:hAnsi="Arial" w:cs="Arial"/>
                <w:i/>
                <w:sz w:val="20"/>
                <w:szCs w:val="20"/>
              </w:rPr>
              <w:tab/>
            </w:r>
            <w:r w:rsidR="00851645" w:rsidRPr="00DC3FF4">
              <w:rPr>
                <w:rFonts w:ascii="Arial" w:hAnsi="Arial" w:cs="Arial"/>
                <w:i/>
                <w:sz w:val="20"/>
                <w:szCs w:val="20"/>
              </w:rPr>
              <w:t>(attachment</w:t>
            </w:r>
            <w:r w:rsidR="00851645">
              <w:rPr>
                <w:rFonts w:ascii="Arial" w:hAnsi="Arial" w:cs="Arial"/>
                <w:i/>
                <w:sz w:val="20"/>
                <w:szCs w:val="20"/>
              </w:rPr>
              <w:t xml:space="preserve"> </w:t>
            </w:r>
            <w:r w:rsidR="00904735">
              <w:rPr>
                <w:rFonts w:ascii="Arial" w:hAnsi="Arial" w:cs="Arial"/>
                <w:i/>
                <w:sz w:val="20"/>
                <w:szCs w:val="20"/>
              </w:rPr>
              <w:t>C</w:t>
            </w:r>
            <w:r w:rsidR="00851645" w:rsidRPr="00DC3FF4">
              <w:rPr>
                <w:rFonts w:ascii="Arial" w:hAnsi="Arial" w:cs="Arial"/>
                <w:i/>
                <w:sz w:val="20"/>
                <w:szCs w:val="20"/>
              </w:rPr>
              <w:t>)</w:t>
            </w:r>
          </w:p>
          <w:p w14:paraId="5C930B11" w14:textId="761C4EC4" w:rsidR="00761B40" w:rsidRPr="00761B40" w:rsidRDefault="00851645" w:rsidP="00811263">
            <w:pPr>
              <w:pStyle w:val="ListParagraph"/>
              <w:numPr>
                <w:ilvl w:val="0"/>
                <w:numId w:val="9"/>
              </w:numPr>
              <w:tabs>
                <w:tab w:val="left" w:pos="4470"/>
              </w:tabs>
              <w:spacing w:after="120"/>
              <w:contextualSpacing w:val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i/>
                <w:sz w:val="20"/>
                <w:szCs w:val="20"/>
              </w:rPr>
              <w:t xml:space="preserve"> </w:t>
            </w:r>
            <w:r w:rsidR="00761B40" w:rsidRPr="00761B40">
              <w:rPr>
                <w:rFonts w:ascii="Arial" w:hAnsi="Arial" w:cs="Arial"/>
                <w:iCs/>
                <w:sz w:val="20"/>
                <w:szCs w:val="20"/>
              </w:rPr>
              <w:t>OACD</w:t>
            </w:r>
            <w:r w:rsidR="00761B40">
              <w:rPr>
                <w:rFonts w:ascii="Arial" w:hAnsi="Arial" w:cs="Arial"/>
                <w:iCs/>
                <w:sz w:val="20"/>
                <w:szCs w:val="20"/>
              </w:rPr>
              <w:t xml:space="preserve"> annual dues contribution                                       </w:t>
            </w:r>
            <w:r w:rsidR="00761B40" w:rsidRPr="00761B40">
              <w:rPr>
                <w:rFonts w:ascii="Arial" w:hAnsi="Arial" w:cs="Arial"/>
                <w:i/>
                <w:sz w:val="20"/>
                <w:szCs w:val="20"/>
              </w:rPr>
              <w:t>(attachment D)</w:t>
            </w:r>
          </w:p>
          <w:p w14:paraId="0A93B290" w14:textId="185B9DAB" w:rsidR="003368E1" w:rsidRPr="00596C57" w:rsidRDefault="00761B40" w:rsidP="00811263">
            <w:pPr>
              <w:pStyle w:val="ListParagraph"/>
              <w:numPr>
                <w:ilvl w:val="0"/>
                <w:numId w:val="9"/>
              </w:numPr>
              <w:tabs>
                <w:tab w:val="left" w:pos="4470"/>
              </w:tabs>
              <w:spacing w:after="120"/>
              <w:contextualSpacing w:val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iCs/>
                <w:sz w:val="20"/>
                <w:szCs w:val="20"/>
              </w:rPr>
              <w:t xml:space="preserve">Staff Salary recommendations 2020-2021            </w:t>
            </w:r>
            <w:r w:rsidR="00A9416F">
              <w:rPr>
                <w:rFonts w:ascii="Arial" w:hAnsi="Arial" w:cs="Arial"/>
                <w:i/>
                <w:sz w:val="20"/>
                <w:szCs w:val="20"/>
              </w:rPr>
              <w:tab/>
            </w:r>
            <w:r w:rsidR="00851645" w:rsidRPr="00DC3FF4">
              <w:rPr>
                <w:rFonts w:ascii="Arial" w:hAnsi="Arial" w:cs="Arial"/>
                <w:i/>
                <w:sz w:val="20"/>
                <w:szCs w:val="20"/>
              </w:rPr>
              <w:t>(attachment</w:t>
            </w:r>
            <w:r w:rsidR="00851645">
              <w:rPr>
                <w:rFonts w:ascii="Arial" w:hAnsi="Arial" w:cs="Arial"/>
                <w:i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i/>
                <w:sz w:val="20"/>
                <w:szCs w:val="20"/>
              </w:rPr>
              <w:t>E</w:t>
            </w:r>
            <w:r w:rsidR="00851645" w:rsidRPr="00DC3FF4">
              <w:rPr>
                <w:rFonts w:ascii="Arial" w:hAnsi="Arial" w:cs="Arial"/>
                <w:i/>
                <w:sz w:val="20"/>
                <w:szCs w:val="20"/>
              </w:rPr>
              <w:t>)</w:t>
            </w:r>
          </w:p>
          <w:p w14:paraId="0D289BE8" w14:textId="2551198C" w:rsidR="003368E1" w:rsidRPr="003368E1" w:rsidRDefault="003368E1" w:rsidP="001E1CBC">
            <w:pPr>
              <w:pStyle w:val="ListParagraph"/>
              <w:tabs>
                <w:tab w:val="left" w:pos="4470"/>
              </w:tabs>
              <w:spacing w:after="120"/>
              <w:contextualSpacing w:val="0"/>
              <w:rPr>
                <w:rFonts w:ascii="Arial" w:hAnsi="Arial" w:cs="Arial"/>
                <w:sz w:val="20"/>
                <w:szCs w:val="20"/>
              </w:rPr>
            </w:pPr>
            <w:r w:rsidRPr="009049B4">
              <w:rPr>
                <w:rFonts w:ascii="Arial" w:hAnsi="Arial" w:cs="Arial"/>
                <w:sz w:val="20"/>
                <w:szCs w:val="20"/>
              </w:rPr>
              <w:t xml:space="preserve">        </w:t>
            </w:r>
          </w:p>
        </w:tc>
        <w:tc>
          <w:tcPr>
            <w:tcW w:w="1956" w:type="dxa"/>
          </w:tcPr>
          <w:p w14:paraId="4D80B3EA" w14:textId="0E5F0E31" w:rsidR="008215AC" w:rsidRDefault="009049B4" w:rsidP="00611C27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Woods</w:t>
            </w:r>
            <w:r w:rsidR="008215AC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14:paraId="60D60A31" w14:textId="77777777" w:rsidR="008215AC" w:rsidRDefault="008215AC" w:rsidP="00611C27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0E51E759" w14:textId="091BBA15" w:rsidR="008215AC" w:rsidRDefault="009049B4" w:rsidP="00611C27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Woods</w:t>
            </w:r>
          </w:p>
          <w:p w14:paraId="00D59E82" w14:textId="7ACDA021" w:rsidR="00F958E9" w:rsidRDefault="00F958E9" w:rsidP="00611C27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3D8502AE" w14:textId="694F83E6" w:rsidR="00614BBA" w:rsidRDefault="009049B4" w:rsidP="00611C27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Woods</w:t>
            </w:r>
          </w:p>
          <w:p w14:paraId="738CF0C9" w14:textId="74143989" w:rsidR="00F958E9" w:rsidRDefault="00F958E9" w:rsidP="00611C27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230015A7" w14:textId="6B7B7214" w:rsidR="00614BBA" w:rsidRDefault="009049B4" w:rsidP="00611C27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Woods</w:t>
            </w:r>
          </w:p>
          <w:p w14:paraId="1111C8B4" w14:textId="77777777" w:rsidR="009049B4" w:rsidRDefault="009049B4" w:rsidP="00611C27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0EB0E322" w14:textId="205A2BFD" w:rsidR="008215AC" w:rsidRDefault="009049B4" w:rsidP="009049B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Woods</w:t>
            </w:r>
          </w:p>
          <w:p w14:paraId="59A9575B" w14:textId="5DB237B5" w:rsidR="003368E1" w:rsidRDefault="003368E1" w:rsidP="009049B4">
            <w:pPr>
              <w:spacing w:after="120"/>
              <w:rPr>
                <w:rFonts w:ascii="Arial" w:hAnsi="Arial" w:cs="Arial"/>
                <w:sz w:val="20"/>
                <w:szCs w:val="20"/>
              </w:rPr>
            </w:pPr>
          </w:p>
          <w:p w14:paraId="190FFC77" w14:textId="77777777" w:rsidR="009049B4" w:rsidRDefault="009049B4" w:rsidP="009049B4">
            <w:pPr>
              <w:spacing w:after="120"/>
              <w:rPr>
                <w:rFonts w:ascii="Arial" w:hAnsi="Arial" w:cs="Arial"/>
                <w:sz w:val="20"/>
                <w:szCs w:val="20"/>
              </w:rPr>
            </w:pPr>
          </w:p>
          <w:p w14:paraId="50892502" w14:textId="2C113332" w:rsidR="003368E1" w:rsidRDefault="009049B4" w:rsidP="009049B4">
            <w:pPr>
              <w:spacing w:after="120"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tutzman</w:t>
            </w:r>
          </w:p>
          <w:p w14:paraId="04C355BA" w14:textId="31187968" w:rsidR="009049B4" w:rsidRDefault="009049B4" w:rsidP="009049B4">
            <w:pPr>
              <w:spacing w:after="120"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Woods</w:t>
            </w:r>
          </w:p>
          <w:p w14:paraId="12F65364" w14:textId="5514C7C4" w:rsidR="009049B4" w:rsidRDefault="009049B4" w:rsidP="009049B4">
            <w:pPr>
              <w:spacing w:after="120"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Woods</w:t>
            </w:r>
          </w:p>
          <w:p w14:paraId="294D1EE1" w14:textId="685D796A" w:rsidR="008215AC" w:rsidRPr="00EE3AE8" w:rsidRDefault="008215AC" w:rsidP="009049B4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51645" w:rsidRPr="00503BBD" w14:paraId="29C2EADE" w14:textId="77777777" w:rsidTr="001E1CBC">
        <w:trPr>
          <w:trHeight w:val="2250"/>
        </w:trPr>
        <w:tc>
          <w:tcPr>
            <w:tcW w:w="1105" w:type="dxa"/>
          </w:tcPr>
          <w:p w14:paraId="706ABCCA" w14:textId="0632D729" w:rsidR="00851645" w:rsidRDefault="001E1CBC" w:rsidP="00851645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7</w:t>
            </w:r>
            <w:r w:rsidR="00851645">
              <w:rPr>
                <w:rFonts w:ascii="Arial" w:hAnsi="Arial" w:cs="Arial"/>
                <w:sz w:val="20"/>
                <w:szCs w:val="20"/>
              </w:rPr>
              <w:t>:</w:t>
            </w:r>
            <w:r w:rsidR="00761B40">
              <w:rPr>
                <w:rFonts w:ascii="Arial" w:hAnsi="Arial" w:cs="Arial"/>
                <w:sz w:val="20"/>
                <w:szCs w:val="20"/>
              </w:rPr>
              <w:t>0</w:t>
            </w:r>
            <w:r w:rsidR="009049B4">
              <w:rPr>
                <w:rFonts w:ascii="Arial" w:hAnsi="Arial" w:cs="Arial"/>
                <w:sz w:val="20"/>
                <w:szCs w:val="20"/>
              </w:rPr>
              <w:t>0</w:t>
            </w:r>
            <w:r w:rsidR="00851645">
              <w:rPr>
                <w:rFonts w:ascii="Arial" w:hAnsi="Arial" w:cs="Arial"/>
                <w:sz w:val="20"/>
                <w:szCs w:val="20"/>
              </w:rPr>
              <w:t xml:space="preserve"> PM</w:t>
            </w:r>
          </w:p>
          <w:p w14:paraId="685E9D75" w14:textId="10CB929C" w:rsidR="003C296C" w:rsidRDefault="003C296C" w:rsidP="00851645">
            <w:pPr>
              <w:rPr>
                <w:rFonts w:ascii="Arial" w:hAnsi="Arial" w:cs="Arial"/>
                <w:sz w:val="20"/>
                <w:szCs w:val="20"/>
              </w:rPr>
            </w:pPr>
          </w:p>
          <w:p w14:paraId="6CC41CDF" w14:textId="187309D5" w:rsidR="003C296C" w:rsidRDefault="003C296C" w:rsidP="00851645">
            <w:pPr>
              <w:rPr>
                <w:rFonts w:ascii="Arial" w:hAnsi="Arial" w:cs="Arial"/>
                <w:sz w:val="20"/>
                <w:szCs w:val="20"/>
              </w:rPr>
            </w:pPr>
          </w:p>
          <w:p w14:paraId="104CED39" w14:textId="04F8DC14" w:rsidR="00761B40" w:rsidRDefault="00761B40" w:rsidP="00851645">
            <w:pPr>
              <w:rPr>
                <w:rFonts w:ascii="Arial" w:hAnsi="Arial" w:cs="Arial"/>
                <w:sz w:val="20"/>
                <w:szCs w:val="20"/>
              </w:rPr>
            </w:pPr>
          </w:p>
          <w:p w14:paraId="5A1F8F15" w14:textId="07C0EBBA" w:rsidR="00BD58CD" w:rsidRDefault="00BD58CD" w:rsidP="00851645">
            <w:pPr>
              <w:rPr>
                <w:rFonts w:ascii="Arial" w:hAnsi="Arial" w:cs="Arial"/>
                <w:sz w:val="20"/>
                <w:szCs w:val="20"/>
              </w:rPr>
            </w:pPr>
          </w:p>
          <w:p w14:paraId="0F2002E9" w14:textId="5A1C4AEE" w:rsidR="00BD58CD" w:rsidRDefault="00BD58CD" w:rsidP="00851645">
            <w:pPr>
              <w:rPr>
                <w:rFonts w:ascii="Arial" w:hAnsi="Arial" w:cs="Arial"/>
                <w:sz w:val="20"/>
                <w:szCs w:val="20"/>
              </w:rPr>
            </w:pPr>
          </w:p>
          <w:p w14:paraId="0A7385B3" w14:textId="77777777" w:rsidR="00BD58CD" w:rsidRDefault="00BD58CD" w:rsidP="00851645">
            <w:pPr>
              <w:rPr>
                <w:rFonts w:ascii="Arial" w:hAnsi="Arial" w:cs="Arial"/>
                <w:sz w:val="20"/>
                <w:szCs w:val="20"/>
              </w:rPr>
            </w:pPr>
          </w:p>
          <w:p w14:paraId="6FBF3EA4" w14:textId="0EA90886" w:rsidR="003C296C" w:rsidRDefault="001E1CBC" w:rsidP="00851645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7</w:t>
            </w:r>
            <w:r w:rsidR="003C296C">
              <w:rPr>
                <w:rFonts w:ascii="Arial" w:hAnsi="Arial" w:cs="Arial"/>
                <w:sz w:val="20"/>
                <w:szCs w:val="20"/>
              </w:rPr>
              <w:t>:</w:t>
            </w:r>
            <w:r w:rsidR="00BD58CD">
              <w:rPr>
                <w:rFonts w:ascii="Arial" w:hAnsi="Arial" w:cs="Arial"/>
                <w:sz w:val="20"/>
                <w:szCs w:val="20"/>
              </w:rPr>
              <w:t>4</w:t>
            </w:r>
            <w:r w:rsidR="003C296C">
              <w:rPr>
                <w:rFonts w:ascii="Arial" w:hAnsi="Arial" w:cs="Arial"/>
                <w:sz w:val="20"/>
                <w:szCs w:val="20"/>
              </w:rPr>
              <w:t>0 PM</w:t>
            </w:r>
          </w:p>
          <w:p w14:paraId="49D98991" w14:textId="77777777" w:rsidR="00851645" w:rsidRPr="000D0398" w:rsidRDefault="00851645" w:rsidP="00851645">
            <w:pPr>
              <w:rPr>
                <w:rFonts w:ascii="Arial" w:hAnsi="Arial" w:cs="Arial"/>
                <w:sz w:val="20"/>
                <w:szCs w:val="20"/>
              </w:rPr>
            </w:pPr>
          </w:p>
          <w:p w14:paraId="397F6701" w14:textId="77777777" w:rsidR="00851645" w:rsidRPr="000D0398" w:rsidRDefault="00851645" w:rsidP="00851645">
            <w:pPr>
              <w:rPr>
                <w:rFonts w:ascii="Arial" w:hAnsi="Arial" w:cs="Arial"/>
                <w:sz w:val="20"/>
                <w:szCs w:val="20"/>
              </w:rPr>
            </w:pPr>
          </w:p>
          <w:p w14:paraId="679F5758" w14:textId="77777777" w:rsidR="00851645" w:rsidRDefault="00851645" w:rsidP="00851645">
            <w:pPr>
              <w:rPr>
                <w:rFonts w:ascii="Arial" w:hAnsi="Arial" w:cs="Arial"/>
                <w:sz w:val="20"/>
                <w:szCs w:val="20"/>
              </w:rPr>
            </w:pPr>
          </w:p>
          <w:p w14:paraId="490D08A2" w14:textId="2250AC69" w:rsidR="00851645" w:rsidRPr="00A9162F" w:rsidRDefault="00851645" w:rsidP="00851645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794" w:type="dxa"/>
            <w:gridSpan w:val="2"/>
          </w:tcPr>
          <w:p w14:paraId="349C42F4" w14:textId="0504AB24" w:rsidR="00EF1638" w:rsidRPr="00DD4965" w:rsidRDefault="003C296C" w:rsidP="00DD4965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OMMITTEE REPORTS</w:t>
            </w:r>
          </w:p>
          <w:p w14:paraId="1D0AD47E" w14:textId="6FE8B2DA" w:rsidR="009049B4" w:rsidRPr="00761B40" w:rsidRDefault="00DD4965" w:rsidP="00EF1638">
            <w:pPr>
              <w:pStyle w:val="ListParagraph"/>
              <w:numPr>
                <w:ilvl w:val="0"/>
                <w:numId w:val="22"/>
              </w:numPr>
              <w:rPr>
                <w:rFonts w:ascii="Arial" w:hAnsi="Arial" w:cs="Arial"/>
                <w:sz w:val="18"/>
                <w:szCs w:val="18"/>
              </w:rPr>
            </w:pPr>
            <w:r w:rsidRPr="001E1CBC">
              <w:rPr>
                <w:rFonts w:ascii="Arial" w:hAnsi="Arial" w:cs="Arial"/>
                <w:sz w:val="18"/>
                <w:szCs w:val="18"/>
              </w:rPr>
              <w:t xml:space="preserve">Good Neighbor </w:t>
            </w:r>
            <w:r w:rsidR="00761B40">
              <w:rPr>
                <w:rFonts w:ascii="Arial" w:hAnsi="Arial" w:cs="Arial"/>
                <w:sz w:val="18"/>
                <w:szCs w:val="18"/>
              </w:rPr>
              <w:t xml:space="preserve">Letter for Conservation Easements                     </w:t>
            </w:r>
            <w:r w:rsidR="001E1CBC" w:rsidRPr="00761B40">
              <w:rPr>
                <w:rFonts w:ascii="Arial" w:hAnsi="Arial" w:cs="Arial"/>
                <w:i/>
                <w:iCs/>
                <w:sz w:val="18"/>
                <w:szCs w:val="18"/>
              </w:rPr>
              <w:t>(</w:t>
            </w:r>
            <w:r w:rsidR="00BD58CD">
              <w:rPr>
                <w:rFonts w:ascii="Arial" w:hAnsi="Arial" w:cs="Arial"/>
                <w:i/>
                <w:iCs/>
                <w:sz w:val="18"/>
                <w:szCs w:val="18"/>
              </w:rPr>
              <w:t>a</w:t>
            </w:r>
            <w:r w:rsidR="001E1CBC" w:rsidRPr="00761B40">
              <w:rPr>
                <w:rFonts w:ascii="Arial" w:hAnsi="Arial" w:cs="Arial"/>
                <w:i/>
                <w:iCs/>
                <w:sz w:val="18"/>
                <w:szCs w:val="18"/>
              </w:rPr>
              <w:t>ttach</w:t>
            </w:r>
            <w:r w:rsidR="00761B40" w:rsidRPr="00761B40">
              <w:rPr>
                <w:rFonts w:ascii="Arial" w:hAnsi="Arial" w:cs="Arial"/>
                <w:i/>
                <w:iCs/>
                <w:sz w:val="18"/>
                <w:szCs w:val="18"/>
              </w:rPr>
              <w:t>ment</w:t>
            </w:r>
            <w:r w:rsidR="001E1CBC" w:rsidRPr="00761B40">
              <w:rPr>
                <w:rFonts w:ascii="Arial" w:hAnsi="Arial" w:cs="Arial"/>
                <w:i/>
                <w:iCs/>
                <w:sz w:val="18"/>
                <w:szCs w:val="18"/>
              </w:rPr>
              <w:t xml:space="preserve"> </w:t>
            </w:r>
            <w:r w:rsidR="00761B40" w:rsidRPr="00761B40">
              <w:rPr>
                <w:rFonts w:ascii="Arial" w:hAnsi="Arial" w:cs="Arial"/>
                <w:i/>
                <w:iCs/>
                <w:sz w:val="18"/>
                <w:szCs w:val="18"/>
              </w:rPr>
              <w:t>F</w:t>
            </w:r>
            <w:r w:rsidR="001E1CBC" w:rsidRPr="00761B40">
              <w:rPr>
                <w:rFonts w:ascii="Arial" w:hAnsi="Arial" w:cs="Arial"/>
                <w:i/>
                <w:iCs/>
                <w:sz w:val="18"/>
                <w:szCs w:val="18"/>
              </w:rPr>
              <w:t>)</w:t>
            </w:r>
          </w:p>
          <w:p w14:paraId="111D08DD" w14:textId="33467E53" w:rsidR="00761B40" w:rsidRDefault="00761B40" w:rsidP="00EF1638">
            <w:pPr>
              <w:pStyle w:val="ListParagraph"/>
              <w:numPr>
                <w:ilvl w:val="0"/>
                <w:numId w:val="22"/>
              </w:num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Finance Committee Meeting Moved to July 9</w:t>
            </w:r>
            <w:r w:rsidRPr="00761B40">
              <w:rPr>
                <w:rFonts w:ascii="Arial" w:hAnsi="Arial" w:cs="Arial"/>
                <w:sz w:val="18"/>
                <w:szCs w:val="18"/>
                <w:vertAlign w:val="superscript"/>
              </w:rPr>
              <w:t>th</w:t>
            </w:r>
            <w:r>
              <w:rPr>
                <w:rFonts w:ascii="Arial" w:hAnsi="Arial" w:cs="Arial"/>
                <w:sz w:val="18"/>
                <w:szCs w:val="18"/>
              </w:rPr>
              <w:t xml:space="preserve"> this month</w:t>
            </w:r>
          </w:p>
          <w:p w14:paraId="21A903EC" w14:textId="77777777" w:rsidR="00BD58CD" w:rsidRPr="00BD58CD" w:rsidRDefault="00761B40" w:rsidP="00EF1638">
            <w:pPr>
              <w:pStyle w:val="ListParagraph"/>
              <w:numPr>
                <w:ilvl w:val="0"/>
                <w:numId w:val="22"/>
              </w:num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Comments for Survey on Eligibility Criteria for SWCD Directors </w:t>
            </w:r>
            <w:r w:rsidRPr="00BD58C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(attachment </w:t>
            </w:r>
            <w:r w:rsidRPr="00BD58CD">
              <w:rPr>
                <w:rFonts w:ascii="Arial" w:hAnsi="Arial" w:cs="Arial"/>
                <w:i/>
                <w:iCs/>
                <w:sz w:val="20"/>
                <w:szCs w:val="20"/>
              </w:rPr>
              <w:t>G</w:t>
            </w:r>
            <w:r w:rsidRPr="00BD58CD">
              <w:rPr>
                <w:rFonts w:ascii="Arial" w:hAnsi="Arial" w:cs="Arial"/>
                <w:i/>
                <w:iCs/>
                <w:sz w:val="20"/>
                <w:szCs w:val="20"/>
              </w:rPr>
              <w:t>)</w:t>
            </w:r>
            <w:r w:rsidRPr="00761B40">
              <w:rPr>
                <w:rFonts w:ascii="Arial" w:hAnsi="Arial" w:cs="Arial"/>
                <w:sz w:val="20"/>
                <w:szCs w:val="20"/>
              </w:rPr>
              <w:t xml:space="preserve">  </w:t>
            </w:r>
          </w:p>
          <w:p w14:paraId="3268F997" w14:textId="47BC0416" w:rsidR="00761B40" w:rsidRPr="00BD58CD" w:rsidRDefault="00BD58CD" w:rsidP="00EF1638">
            <w:pPr>
              <w:pStyle w:val="ListParagraph"/>
              <w:numPr>
                <w:ilvl w:val="0"/>
                <w:numId w:val="22"/>
              </w:numPr>
              <w:rPr>
                <w:rFonts w:ascii="Arial" w:hAnsi="Arial" w:cs="Arial"/>
                <w:sz w:val="20"/>
                <w:szCs w:val="20"/>
              </w:rPr>
            </w:pPr>
            <w:r w:rsidRPr="00BD58CD">
              <w:rPr>
                <w:rFonts w:ascii="Arial" w:hAnsi="Arial" w:cs="Arial"/>
                <w:i/>
                <w:iCs/>
                <w:sz w:val="20"/>
                <w:szCs w:val="20"/>
              </w:rPr>
              <w:t>Managers review document to go out to directors for completion</w:t>
            </w:r>
            <w:r w:rsidR="00761B40" w:rsidRPr="00BD58C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</w:t>
            </w:r>
            <w:r w:rsidR="00761B40" w:rsidRPr="00BD58CD">
              <w:rPr>
                <w:rFonts w:ascii="Arial" w:hAnsi="Arial" w:cs="Arial"/>
                <w:sz w:val="20"/>
                <w:szCs w:val="20"/>
              </w:rPr>
              <w:t xml:space="preserve">                                                                            </w:t>
            </w:r>
          </w:p>
          <w:p w14:paraId="6F5BDF71" w14:textId="12EC9093" w:rsidR="003C296C" w:rsidRDefault="001E1CBC" w:rsidP="00851645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                                                                          </w:t>
            </w:r>
          </w:p>
          <w:p w14:paraId="0A2A10CF" w14:textId="77777777" w:rsidR="003C296C" w:rsidRDefault="003C296C" w:rsidP="00851645">
            <w:pPr>
              <w:rPr>
                <w:rFonts w:ascii="Arial" w:hAnsi="Arial" w:cs="Arial"/>
                <w:sz w:val="20"/>
                <w:szCs w:val="20"/>
              </w:rPr>
            </w:pPr>
          </w:p>
          <w:p w14:paraId="3D0D7FAD" w14:textId="3297F1F5" w:rsidR="00851645" w:rsidRDefault="005B1AA4" w:rsidP="00851645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INFORMATION</w:t>
            </w:r>
          </w:p>
          <w:p w14:paraId="46DF040D" w14:textId="57D5B19B" w:rsidR="00851645" w:rsidRPr="00761B40" w:rsidRDefault="00761B40" w:rsidP="00761B40">
            <w:pPr>
              <w:pStyle w:val="ListParagraph"/>
              <w:numPr>
                <w:ilvl w:val="0"/>
                <w:numId w:val="24"/>
              </w:numPr>
              <w:spacing w:after="12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NRCS DC on detail in Idaho thru August – Sue is acting DC </w:t>
            </w:r>
          </w:p>
          <w:p w14:paraId="2009193C" w14:textId="6134AAB2" w:rsidR="00811263" w:rsidRPr="001E1CBC" w:rsidRDefault="00454ACB" w:rsidP="001E1CBC">
            <w:pPr>
              <w:pStyle w:val="ListParagraph"/>
              <w:numPr>
                <w:ilvl w:val="0"/>
                <w:numId w:val="16"/>
              </w:numPr>
              <w:spacing w:after="120"/>
              <w:contextualSpacing w:val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</w:t>
            </w:r>
            <w:r w:rsidR="00761B40">
              <w:rPr>
                <w:rFonts w:ascii="Arial" w:hAnsi="Arial" w:cs="Arial"/>
                <w:sz w:val="20"/>
                <w:szCs w:val="20"/>
              </w:rPr>
              <w:t>ummer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F52221">
              <w:rPr>
                <w:rFonts w:ascii="Arial" w:hAnsi="Arial" w:cs="Arial"/>
                <w:sz w:val="20"/>
                <w:szCs w:val="20"/>
              </w:rPr>
              <w:t>Calendar of events</w:t>
            </w:r>
            <w:r w:rsidR="00904735">
              <w:rPr>
                <w:rFonts w:ascii="Arial" w:hAnsi="Arial" w:cs="Arial"/>
                <w:sz w:val="20"/>
                <w:szCs w:val="20"/>
              </w:rPr>
              <w:t xml:space="preserve">                                            </w:t>
            </w:r>
            <w:r w:rsidR="00904735" w:rsidRPr="00BD58C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(attachment </w:t>
            </w:r>
            <w:r w:rsidR="00BD58CD" w:rsidRPr="00BD58CD">
              <w:rPr>
                <w:rFonts w:ascii="Arial" w:hAnsi="Arial" w:cs="Arial"/>
                <w:i/>
                <w:iCs/>
                <w:sz w:val="20"/>
                <w:szCs w:val="20"/>
              </w:rPr>
              <w:t>H</w:t>
            </w:r>
            <w:r w:rsidR="00904735" w:rsidRPr="00BD58CD">
              <w:rPr>
                <w:rFonts w:ascii="Arial" w:hAnsi="Arial" w:cs="Arial"/>
                <w:i/>
                <w:iCs/>
                <w:sz w:val="20"/>
                <w:szCs w:val="20"/>
              </w:rPr>
              <w:t>)</w:t>
            </w:r>
          </w:p>
          <w:p w14:paraId="7490C477" w14:textId="70CA18CF" w:rsidR="00851645" w:rsidRPr="00EE3AE8" w:rsidRDefault="00851645" w:rsidP="00851645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56" w:type="dxa"/>
          </w:tcPr>
          <w:p w14:paraId="47906AAF" w14:textId="77777777" w:rsidR="001E1CBC" w:rsidRDefault="001E1CBC" w:rsidP="0085164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6651E315" w14:textId="64F935C3" w:rsidR="00851645" w:rsidRDefault="009049B4" w:rsidP="0085164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s needed</w:t>
            </w:r>
          </w:p>
          <w:p w14:paraId="1602F96F" w14:textId="0B27C688" w:rsidR="003C296C" w:rsidRDefault="003C296C" w:rsidP="0085164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0FF81385" w14:textId="77777777" w:rsidR="003C296C" w:rsidRDefault="003C296C" w:rsidP="0085164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67580046" w14:textId="63C00D78" w:rsidR="00811263" w:rsidRDefault="00811263" w:rsidP="00811263">
            <w:pPr>
              <w:spacing w:after="120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094A56E6" w14:textId="2B3BCF02" w:rsidR="00811263" w:rsidRDefault="001E1CBC" w:rsidP="009049B4">
            <w:pPr>
              <w:spacing w:after="12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        Stutzman</w:t>
            </w:r>
          </w:p>
          <w:p w14:paraId="535D2BC5" w14:textId="524906C0" w:rsidR="00851645" w:rsidRDefault="0026470C" w:rsidP="00F52221">
            <w:pPr>
              <w:spacing w:after="120"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tutzman</w:t>
            </w:r>
          </w:p>
          <w:p w14:paraId="70CDFF2A" w14:textId="386504ED" w:rsidR="00F52221" w:rsidRPr="003C296C" w:rsidRDefault="00F52221" w:rsidP="003C296C">
            <w:pPr>
              <w:spacing w:after="12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51645" w:rsidRPr="00503BBD" w14:paraId="054E6587" w14:textId="77777777" w:rsidTr="00811263">
        <w:trPr>
          <w:trHeight w:val="1575"/>
        </w:trPr>
        <w:tc>
          <w:tcPr>
            <w:tcW w:w="1105" w:type="dxa"/>
          </w:tcPr>
          <w:p w14:paraId="7E8846EA" w14:textId="2CEA290E" w:rsidR="00811263" w:rsidRDefault="00121F7A" w:rsidP="00851645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7</w:t>
            </w:r>
            <w:r w:rsidR="00811263">
              <w:rPr>
                <w:rFonts w:ascii="Arial" w:hAnsi="Arial" w:cs="Arial"/>
                <w:sz w:val="20"/>
                <w:szCs w:val="20"/>
              </w:rPr>
              <w:t>:</w:t>
            </w:r>
            <w:r w:rsidR="009049B4">
              <w:rPr>
                <w:rFonts w:ascii="Arial" w:hAnsi="Arial" w:cs="Arial"/>
                <w:sz w:val="20"/>
                <w:szCs w:val="20"/>
              </w:rPr>
              <w:t>50</w:t>
            </w:r>
            <w:r w:rsidR="00811263">
              <w:rPr>
                <w:rFonts w:ascii="Arial" w:hAnsi="Arial" w:cs="Arial"/>
                <w:sz w:val="20"/>
                <w:szCs w:val="20"/>
              </w:rPr>
              <w:t xml:space="preserve"> PM</w:t>
            </w:r>
          </w:p>
          <w:p w14:paraId="72231656" w14:textId="7F950BD6" w:rsidR="00811263" w:rsidRDefault="00811263" w:rsidP="00851645">
            <w:pPr>
              <w:rPr>
                <w:rFonts w:ascii="Arial" w:hAnsi="Arial" w:cs="Arial"/>
                <w:sz w:val="20"/>
                <w:szCs w:val="20"/>
              </w:rPr>
            </w:pPr>
          </w:p>
          <w:p w14:paraId="13F4184A" w14:textId="4703D13E" w:rsidR="00811263" w:rsidRDefault="00811263" w:rsidP="00851645">
            <w:pPr>
              <w:rPr>
                <w:rFonts w:ascii="Arial" w:hAnsi="Arial" w:cs="Arial"/>
                <w:sz w:val="20"/>
                <w:szCs w:val="20"/>
              </w:rPr>
            </w:pPr>
          </w:p>
          <w:p w14:paraId="701A8C6C" w14:textId="2C766AEA" w:rsidR="00851645" w:rsidRPr="00DC3FF4" w:rsidRDefault="00121F7A" w:rsidP="00851645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8</w:t>
            </w:r>
            <w:r w:rsidR="00851645" w:rsidRPr="009605AE">
              <w:rPr>
                <w:rFonts w:ascii="Arial" w:hAnsi="Arial" w:cs="Arial"/>
                <w:sz w:val="20"/>
                <w:szCs w:val="20"/>
              </w:rPr>
              <w:t>:00 PM</w:t>
            </w:r>
          </w:p>
        </w:tc>
        <w:tc>
          <w:tcPr>
            <w:tcW w:w="7794" w:type="dxa"/>
            <w:gridSpan w:val="2"/>
          </w:tcPr>
          <w:p w14:paraId="0644AFF2" w14:textId="471CC4BF" w:rsidR="00811263" w:rsidRDefault="00811263" w:rsidP="00851645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EW BUSINESS</w:t>
            </w:r>
          </w:p>
          <w:p w14:paraId="0BD45527" w14:textId="7E0DC76D" w:rsidR="00811263" w:rsidRDefault="00811263" w:rsidP="00811263">
            <w:pPr>
              <w:rPr>
                <w:rFonts w:ascii="Arial" w:hAnsi="Arial" w:cs="Arial"/>
                <w:sz w:val="20"/>
                <w:szCs w:val="20"/>
              </w:rPr>
            </w:pPr>
          </w:p>
          <w:p w14:paraId="0BA9CC91" w14:textId="77777777" w:rsidR="00811263" w:rsidRPr="00811263" w:rsidRDefault="00811263" w:rsidP="00811263">
            <w:pPr>
              <w:rPr>
                <w:rFonts w:ascii="Arial" w:hAnsi="Arial" w:cs="Arial"/>
                <w:sz w:val="20"/>
                <w:szCs w:val="20"/>
              </w:rPr>
            </w:pPr>
          </w:p>
          <w:p w14:paraId="14C7EAA5" w14:textId="28F2D0E5" w:rsidR="00851645" w:rsidRPr="00DC3FF4" w:rsidRDefault="00851645" w:rsidP="00851645">
            <w:pPr>
              <w:rPr>
                <w:rFonts w:ascii="Arial" w:hAnsi="Arial" w:cs="Arial"/>
                <w:sz w:val="20"/>
                <w:szCs w:val="20"/>
                <w:highlight w:val="yellow"/>
              </w:rPr>
            </w:pPr>
            <w:r w:rsidRPr="009605AE">
              <w:rPr>
                <w:rFonts w:ascii="Arial" w:hAnsi="Arial" w:cs="Arial"/>
                <w:sz w:val="20"/>
                <w:szCs w:val="20"/>
              </w:rPr>
              <w:t>Adjourn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956" w:type="dxa"/>
          </w:tcPr>
          <w:p w14:paraId="63C42850" w14:textId="606C91A7" w:rsidR="00851645" w:rsidRDefault="0026470C" w:rsidP="0085164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tutzman</w:t>
            </w:r>
          </w:p>
          <w:p w14:paraId="4B1508FF" w14:textId="77777777" w:rsidR="00851645" w:rsidRDefault="00851645" w:rsidP="0085164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014F4AD4" w14:textId="77777777" w:rsidR="00811263" w:rsidRDefault="00811263" w:rsidP="0085164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58C14A8D" w14:textId="77777777" w:rsidR="00811263" w:rsidRDefault="00811263" w:rsidP="0085164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1B4ADDC5" w14:textId="77777777" w:rsidR="00811263" w:rsidRDefault="00811263" w:rsidP="0085164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54817410" w14:textId="22745971" w:rsidR="00811263" w:rsidRPr="00EE3AE8" w:rsidRDefault="009049B4" w:rsidP="0085164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Woods</w:t>
            </w:r>
          </w:p>
        </w:tc>
      </w:tr>
    </w:tbl>
    <w:p w14:paraId="5BA978C1" w14:textId="770AE56D" w:rsidR="00882476" w:rsidRPr="00287506" w:rsidRDefault="00882476" w:rsidP="009C5C8F">
      <w:pPr>
        <w:tabs>
          <w:tab w:val="left" w:pos="8339"/>
        </w:tabs>
        <w:rPr>
          <w:b/>
          <w:szCs w:val="22"/>
        </w:rPr>
      </w:pPr>
    </w:p>
    <w:sectPr w:rsidR="00882476" w:rsidRPr="00287506" w:rsidSect="00AC6AFC">
      <w:headerReference w:type="first" r:id="rId8"/>
      <w:footerReference w:type="first" r:id="rId9"/>
      <w:pgSz w:w="12240" w:h="15840" w:code="1"/>
      <w:pgMar w:top="288" w:right="1008" w:bottom="662" w:left="1008" w:header="360" w:footer="2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FE483F7" w14:textId="77777777" w:rsidR="00D64D56" w:rsidRDefault="00D64D56">
      <w:r>
        <w:separator/>
      </w:r>
    </w:p>
  </w:endnote>
  <w:endnote w:type="continuationSeparator" w:id="0">
    <w:p w14:paraId="320FB5AE" w14:textId="77777777" w:rsidR="00D64D56" w:rsidRDefault="00D64D5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iandra GD">
    <w:altName w:val="Maiandra GD"/>
    <w:charset w:val="00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533BD84" w14:textId="77777777" w:rsidR="00A64C26" w:rsidRPr="00AC6AFC" w:rsidRDefault="00AC6AFC" w:rsidP="001F3741">
    <w:pPr>
      <w:pStyle w:val="NoSpacing"/>
      <w:jc w:val="center"/>
      <w:rPr>
        <w:rFonts w:ascii="Maiandra GD" w:hAnsi="Maiandra GD"/>
        <w:sz w:val="16"/>
        <w:szCs w:val="16"/>
      </w:rPr>
    </w:pPr>
    <w:r w:rsidRPr="0027715D">
      <w:rPr>
        <w:rFonts w:ascii="Maiandra GD" w:hAnsi="Maiandra GD"/>
        <w:sz w:val="16"/>
        <w:szCs w:val="16"/>
      </w:rPr>
      <w:t xml:space="preserve">The Polk Soil &amp; Water Conservation District </w:t>
    </w:r>
    <w:r w:rsidR="00393D5C" w:rsidRPr="00E031BE">
      <w:rPr>
        <w:rFonts w:ascii="Maiandra GD" w:hAnsi="Maiandra GD"/>
        <w:sz w:val="16"/>
        <w:szCs w:val="16"/>
      </w:rPr>
      <w:t>is an equal opportunity provider</w:t>
    </w:r>
    <w:r w:rsidR="00393D5C">
      <w:rPr>
        <w:rFonts w:ascii="Maiandra GD" w:hAnsi="Maiandra GD"/>
        <w:sz w:val="16"/>
        <w:szCs w:val="16"/>
      </w:rPr>
      <w:t xml:space="preserve"> and employer which</w:t>
    </w:r>
    <w:r w:rsidR="00393D5C" w:rsidRPr="00E031BE">
      <w:rPr>
        <w:rFonts w:ascii="Maiandra GD" w:hAnsi="Maiandra GD"/>
        <w:sz w:val="16"/>
        <w:szCs w:val="16"/>
      </w:rPr>
      <w:t xml:space="preserve"> </w:t>
    </w:r>
    <w:r w:rsidRPr="0027715D">
      <w:rPr>
        <w:rFonts w:ascii="Maiandra GD" w:hAnsi="Maiandra GD"/>
        <w:sz w:val="16"/>
        <w:szCs w:val="16"/>
      </w:rPr>
      <w:t xml:space="preserve">complies with the American with Disabilities </w:t>
    </w:r>
    <w:r w:rsidRPr="00CF18C6">
      <w:rPr>
        <w:rFonts w:ascii="Maiandra GD" w:hAnsi="Maiandra GD"/>
        <w:sz w:val="16"/>
        <w:szCs w:val="16"/>
      </w:rPr>
      <w:t xml:space="preserve">Act (ADA) </w:t>
    </w:r>
    <w:r w:rsidR="00E031BE" w:rsidRPr="00CF18C6">
      <w:rPr>
        <w:rFonts w:ascii="Maiandra GD" w:hAnsi="Maiandra GD"/>
        <w:sz w:val="16"/>
        <w:szCs w:val="16"/>
      </w:rPr>
      <w:t xml:space="preserve">If you need an accommodation to participate in this event, please contact </w:t>
    </w:r>
    <w:r w:rsidRPr="00CF18C6">
      <w:rPr>
        <w:rFonts w:ascii="Maiandra GD" w:hAnsi="Maiandra GD"/>
        <w:sz w:val="16"/>
        <w:szCs w:val="16"/>
      </w:rPr>
      <w:t xml:space="preserve">us </w:t>
    </w:r>
    <w:r w:rsidR="00D43926">
      <w:rPr>
        <w:rFonts w:ascii="Maiandra GD" w:hAnsi="Maiandra GD"/>
        <w:sz w:val="16"/>
        <w:szCs w:val="16"/>
      </w:rPr>
      <w:t>at (503)623-9680 x 5</w:t>
    </w:r>
    <w:r w:rsidR="00E031BE" w:rsidRPr="00CF18C6">
      <w:rPr>
        <w:rFonts w:ascii="Maiandra GD" w:hAnsi="Maiandra GD"/>
        <w:sz w:val="16"/>
        <w:szCs w:val="16"/>
      </w:rPr>
      <w:t xml:space="preserve">or by email at </w:t>
    </w:r>
    <w:hyperlink r:id="rId1" w:history="1">
      <w:r w:rsidR="002C5EFE" w:rsidRPr="00CF18C6">
        <w:rPr>
          <w:rStyle w:val="Hyperlink"/>
          <w:rFonts w:ascii="Maiandra GD" w:hAnsi="Maiandra GD"/>
          <w:color w:val="auto"/>
          <w:sz w:val="16"/>
          <w:szCs w:val="16"/>
        </w:rPr>
        <w:t>polk.swcd@polkswcd.com</w:t>
      </w:r>
    </w:hyperlink>
    <w:r w:rsidR="00E031BE" w:rsidRPr="00CF18C6">
      <w:rPr>
        <w:rFonts w:ascii="Maiandra GD" w:hAnsi="Maiandra GD"/>
        <w:sz w:val="16"/>
        <w:szCs w:val="16"/>
      </w:rPr>
      <w:t xml:space="preserve"> prior to the event date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03C83FD" w14:textId="77777777" w:rsidR="00D64D56" w:rsidRDefault="00D64D56">
      <w:r>
        <w:separator/>
      </w:r>
    </w:p>
  </w:footnote>
  <w:footnote w:type="continuationSeparator" w:id="0">
    <w:p w14:paraId="2A7F1AB2" w14:textId="77777777" w:rsidR="00D64D56" w:rsidRDefault="00D64D5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621077B" w14:textId="10E9F8A3" w:rsidR="00BE3703" w:rsidRPr="00BE3703" w:rsidRDefault="00A64C26" w:rsidP="00AD7975">
    <w:pPr>
      <w:pStyle w:val="Heading2"/>
      <w:tabs>
        <w:tab w:val="left" w:pos="450"/>
      </w:tabs>
    </w:pPr>
    <w:r w:rsidRPr="00EE3AE8">
      <w:rPr>
        <w:rFonts w:ascii="Arial" w:hAnsi="Arial" w:cs="Arial"/>
        <w:b/>
        <w:bCs/>
        <w:caps/>
        <w:sz w:val="24"/>
      </w:rPr>
      <w:t>Polk SWCD</w:t>
    </w:r>
  </w:p>
  <w:p w14:paraId="4CACF44C" w14:textId="1F8317E9" w:rsidR="00BE3703" w:rsidRPr="00BE3703" w:rsidRDefault="004910D9" w:rsidP="009C5C8F">
    <w:pPr>
      <w:jc w:val="center"/>
    </w:pPr>
    <w:r>
      <w:rPr>
        <w:rFonts w:ascii="Arial" w:hAnsi="Arial" w:cs="Arial"/>
        <w:b/>
      </w:rPr>
      <w:t xml:space="preserve">July </w:t>
    </w:r>
    <w:r w:rsidR="00DD4965">
      <w:rPr>
        <w:rFonts w:ascii="Arial" w:hAnsi="Arial" w:cs="Arial"/>
        <w:b/>
      </w:rPr>
      <w:t>8</w:t>
    </w:r>
    <w:r w:rsidR="00BE3703" w:rsidRPr="00EE3AE8">
      <w:rPr>
        <w:rFonts w:ascii="Arial" w:hAnsi="Arial" w:cs="Arial"/>
        <w:b/>
      </w:rPr>
      <w:t>, 20</w:t>
    </w:r>
    <w:r w:rsidR="00121F7A">
      <w:rPr>
        <w:rFonts w:ascii="Arial" w:hAnsi="Arial" w:cs="Arial"/>
        <w:b/>
      </w:rPr>
      <w:t>20</w:t>
    </w:r>
  </w:p>
  <w:p w14:paraId="510FEF7F" w14:textId="4CA112EC" w:rsidR="00A64C26" w:rsidRPr="00EE3AE8" w:rsidRDefault="00A64C26" w:rsidP="009C5C8F">
    <w:pPr>
      <w:pStyle w:val="Heading2"/>
      <w:rPr>
        <w:rFonts w:ascii="Arial" w:hAnsi="Arial" w:cs="Arial"/>
        <w:b/>
        <w:szCs w:val="24"/>
      </w:rPr>
    </w:pPr>
    <w:r w:rsidRPr="00EE3AE8">
      <w:rPr>
        <w:rFonts w:ascii="Arial" w:hAnsi="Arial" w:cs="Arial"/>
        <w:b/>
        <w:bCs/>
        <w:caps/>
        <w:sz w:val="24"/>
      </w:rPr>
      <w:t>Board Meeting Agenda</w:t>
    </w:r>
    <w:r w:rsidR="00BE3703">
      <w:rPr>
        <w:rFonts w:ascii="Arial" w:hAnsi="Arial" w:cs="Arial"/>
        <w:b/>
        <w:bCs/>
        <w:caps/>
        <w:sz w:val="24"/>
      </w:rPr>
      <w:t xml:space="preserve"> </w:t>
    </w:r>
    <w:r w:rsidR="00DD4965">
      <w:rPr>
        <w:rFonts w:ascii="Arial" w:hAnsi="Arial" w:cs="Arial"/>
        <w:b/>
        <w:bCs/>
        <w:caps/>
        <w:sz w:val="24"/>
      </w:rPr>
      <w:t>6</w:t>
    </w:r>
    <w:r w:rsidR="008215AC">
      <w:rPr>
        <w:rFonts w:ascii="Arial" w:hAnsi="Arial" w:cs="Arial"/>
        <w:b/>
        <w:sz w:val="24"/>
        <w:szCs w:val="24"/>
      </w:rPr>
      <w:t>:</w:t>
    </w:r>
    <w:r w:rsidR="00DD4965">
      <w:rPr>
        <w:rFonts w:ascii="Arial" w:hAnsi="Arial" w:cs="Arial"/>
        <w:b/>
        <w:sz w:val="24"/>
        <w:szCs w:val="24"/>
      </w:rPr>
      <w:t>00</w:t>
    </w:r>
    <w:r w:rsidR="008215AC">
      <w:rPr>
        <w:rFonts w:ascii="Arial" w:hAnsi="Arial" w:cs="Arial"/>
        <w:b/>
        <w:sz w:val="24"/>
        <w:szCs w:val="24"/>
      </w:rPr>
      <w:t xml:space="preserve"> PM</w:t>
    </w:r>
    <w:r w:rsidR="00BE3703" w:rsidRPr="00BE3703">
      <w:rPr>
        <w:rFonts w:ascii="Arial" w:hAnsi="Arial" w:cs="Arial"/>
        <w:b/>
        <w:sz w:val="24"/>
        <w:szCs w:val="24"/>
      </w:rPr>
      <w:t xml:space="preserve"> </w:t>
    </w:r>
    <w:r w:rsidR="00F56DEC" w:rsidRPr="00F56DEC">
      <w:rPr>
        <w:rFonts w:ascii="Arial" w:hAnsi="Arial" w:cs="Arial"/>
        <w:b/>
        <w:sz w:val="24"/>
        <w:szCs w:val="24"/>
      </w:rPr>
      <w:t xml:space="preserve">- </w:t>
    </w:r>
    <w:r w:rsidR="00121F7A">
      <w:rPr>
        <w:rFonts w:ascii="Arial" w:hAnsi="Arial" w:cs="Arial"/>
        <w:b/>
        <w:sz w:val="24"/>
        <w:szCs w:val="24"/>
      </w:rPr>
      <w:t>8</w:t>
    </w:r>
    <w:r w:rsidR="00BE3703" w:rsidRPr="00F56DEC">
      <w:rPr>
        <w:rFonts w:ascii="Arial" w:hAnsi="Arial" w:cs="Arial"/>
        <w:b/>
        <w:sz w:val="24"/>
        <w:szCs w:val="24"/>
      </w:rPr>
      <w:t>:00 PM</w:t>
    </w:r>
  </w:p>
  <w:p w14:paraId="0C28AB84" w14:textId="033915AC" w:rsidR="00BE3703" w:rsidRDefault="00DD4965" w:rsidP="009C5C8F">
    <w:pPr>
      <w:pStyle w:val="Header"/>
      <w:jc w:val="center"/>
      <w:rPr>
        <w:rFonts w:ascii="Arial" w:hAnsi="Arial" w:cs="Arial"/>
      </w:rPr>
    </w:pPr>
    <w:r>
      <w:rPr>
        <w:rFonts w:ascii="Arial" w:hAnsi="Arial" w:cs="Arial"/>
      </w:rPr>
      <w:t>Participation via ZOOM video conference:</w:t>
    </w:r>
  </w:p>
  <w:p w14:paraId="3219BC6F" w14:textId="77777777" w:rsidR="004910D9" w:rsidRDefault="004910D9" w:rsidP="004910D9">
    <w:pPr>
      <w:pStyle w:val="PlainText"/>
      <w:jc w:val="center"/>
    </w:pPr>
    <w:r>
      <w:t>Meeting ID: 819 5914 7995</w:t>
    </w:r>
  </w:p>
  <w:p w14:paraId="205ECB76" w14:textId="6FB03F3D" w:rsidR="004910D9" w:rsidRDefault="004910D9" w:rsidP="004910D9">
    <w:pPr>
      <w:pStyle w:val="PlainText"/>
      <w:jc w:val="center"/>
    </w:pPr>
    <w:r>
      <w:t>Password: 3VxrGe</w:t>
    </w:r>
  </w:p>
  <w:p w14:paraId="5776EB0A" w14:textId="6781D8EC" w:rsidR="004910D9" w:rsidRDefault="004910D9" w:rsidP="004910D9">
    <w:pPr>
      <w:pStyle w:val="PlainText"/>
      <w:jc w:val="center"/>
    </w:pPr>
    <w:r>
      <w:t>+1 253 215 8782 US (Tacoma)</w:t>
    </w:r>
  </w:p>
  <w:p w14:paraId="69E0BAF9" w14:textId="76F5086F" w:rsidR="00A64C26" w:rsidRPr="00EE3AE8" w:rsidRDefault="004B5BF7" w:rsidP="00AD7975">
    <w:pPr>
      <w:pStyle w:val="Header"/>
      <w:tabs>
        <w:tab w:val="left" w:pos="4370"/>
        <w:tab w:val="center" w:pos="5112"/>
      </w:tabs>
      <w:jc w:val="center"/>
      <w:rPr>
        <w:rFonts w:ascii="Arial" w:hAnsi="Arial" w:cs="Arial"/>
      </w:rPr>
    </w:pPr>
    <w:r w:rsidRPr="00EE3AE8">
      <w:rPr>
        <w:rFonts w:ascii="Arial" w:hAnsi="Arial" w:cs="Arial"/>
        <w:sz w:val="20"/>
        <w:szCs w:val="20"/>
      </w:rPr>
      <w:t xml:space="preserve">Call </w:t>
    </w:r>
    <w:r w:rsidR="00E8406A" w:rsidRPr="00EE3AE8">
      <w:rPr>
        <w:rFonts w:ascii="Arial" w:hAnsi="Arial" w:cs="Arial"/>
      </w:rPr>
      <w:t>503-623-9680</w:t>
    </w:r>
    <w:r w:rsidR="00DD4965">
      <w:rPr>
        <w:rFonts w:ascii="Arial" w:hAnsi="Arial" w:cs="Arial"/>
      </w:rPr>
      <w:t xml:space="preserve"> x110 with question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9438E5"/>
    <w:multiLevelType w:val="hybridMultilevel"/>
    <w:tmpl w:val="B4FA5B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123737"/>
    <w:multiLevelType w:val="hybridMultilevel"/>
    <w:tmpl w:val="C9A68952"/>
    <w:lvl w:ilvl="0" w:tplc="04090001">
      <w:start w:val="1"/>
      <w:numFmt w:val="bullet"/>
      <w:lvlText w:val=""/>
      <w:lvlJc w:val="left"/>
      <w:pPr>
        <w:ind w:left="56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8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0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2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4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6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8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0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29" w:hanging="360"/>
      </w:pPr>
      <w:rPr>
        <w:rFonts w:ascii="Wingdings" w:hAnsi="Wingdings" w:hint="default"/>
      </w:rPr>
    </w:lvl>
  </w:abstractNum>
  <w:abstractNum w:abstractNumId="2" w15:restartNumberingAfterBreak="0">
    <w:nsid w:val="0B416D3D"/>
    <w:multiLevelType w:val="hybridMultilevel"/>
    <w:tmpl w:val="484A9E70"/>
    <w:lvl w:ilvl="0" w:tplc="9722875C">
      <w:start w:val="1"/>
      <w:numFmt w:val="bullet"/>
      <w:lvlText w:val=""/>
      <w:lvlJc w:val="left"/>
      <w:pPr>
        <w:ind w:left="783" w:hanging="360"/>
      </w:pPr>
      <w:rPr>
        <w:rFonts w:ascii="Symbol" w:hAnsi="Symbol" w:hint="default"/>
        <w:color w:val="FF0000"/>
      </w:rPr>
    </w:lvl>
    <w:lvl w:ilvl="1" w:tplc="04090003" w:tentative="1">
      <w:start w:val="1"/>
      <w:numFmt w:val="bullet"/>
      <w:lvlText w:val="o"/>
      <w:lvlJc w:val="left"/>
      <w:pPr>
        <w:ind w:left="150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3" w:hanging="360"/>
      </w:pPr>
      <w:rPr>
        <w:rFonts w:ascii="Wingdings" w:hAnsi="Wingdings" w:hint="default"/>
      </w:rPr>
    </w:lvl>
  </w:abstractNum>
  <w:abstractNum w:abstractNumId="3" w15:restartNumberingAfterBreak="0">
    <w:nsid w:val="1353192D"/>
    <w:multiLevelType w:val="hybridMultilevel"/>
    <w:tmpl w:val="35B855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D224C8"/>
    <w:multiLevelType w:val="hybridMultilevel"/>
    <w:tmpl w:val="C786FA68"/>
    <w:lvl w:ilvl="0" w:tplc="23585026">
      <w:start w:val="1"/>
      <w:numFmt w:val="bullet"/>
      <w:lvlText w:val=""/>
      <w:lvlJc w:val="left"/>
      <w:pPr>
        <w:tabs>
          <w:tab w:val="num" w:pos="216"/>
        </w:tabs>
        <w:ind w:left="216" w:hanging="216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0C85079"/>
    <w:multiLevelType w:val="hybridMultilevel"/>
    <w:tmpl w:val="BEC88A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5B3024F"/>
    <w:multiLevelType w:val="hybridMultilevel"/>
    <w:tmpl w:val="96A4B6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61C2762"/>
    <w:multiLevelType w:val="hybridMultilevel"/>
    <w:tmpl w:val="C91274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58606D8"/>
    <w:multiLevelType w:val="hybridMultilevel"/>
    <w:tmpl w:val="830CC6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6F62B1C"/>
    <w:multiLevelType w:val="hybridMultilevel"/>
    <w:tmpl w:val="1FF66280"/>
    <w:lvl w:ilvl="0" w:tplc="04090001">
      <w:start w:val="1"/>
      <w:numFmt w:val="bullet"/>
      <w:lvlText w:val=""/>
      <w:lvlJc w:val="left"/>
      <w:pPr>
        <w:ind w:left="75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7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9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1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3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5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7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9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14" w:hanging="360"/>
      </w:pPr>
      <w:rPr>
        <w:rFonts w:ascii="Wingdings" w:hAnsi="Wingdings" w:hint="default"/>
      </w:rPr>
    </w:lvl>
  </w:abstractNum>
  <w:abstractNum w:abstractNumId="10" w15:restartNumberingAfterBreak="0">
    <w:nsid w:val="3BF44E48"/>
    <w:multiLevelType w:val="hybridMultilevel"/>
    <w:tmpl w:val="CFE40760"/>
    <w:lvl w:ilvl="0" w:tplc="04090001">
      <w:start w:val="1"/>
      <w:numFmt w:val="bullet"/>
      <w:lvlText w:val=""/>
      <w:lvlJc w:val="left"/>
      <w:pPr>
        <w:ind w:left="22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9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80" w:hanging="360"/>
      </w:pPr>
      <w:rPr>
        <w:rFonts w:ascii="Wingdings" w:hAnsi="Wingdings" w:hint="default"/>
      </w:rPr>
    </w:lvl>
  </w:abstractNum>
  <w:abstractNum w:abstractNumId="11" w15:restartNumberingAfterBreak="0">
    <w:nsid w:val="3C7A608E"/>
    <w:multiLevelType w:val="hybridMultilevel"/>
    <w:tmpl w:val="D35268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24C24D7"/>
    <w:multiLevelType w:val="hybridMultilevel"/>
    <w:tmpl w:val="0FA2FA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4C1534C"/>
    <w:multiLevelType w:val="hybridMultilevel"/>
    <w:tmpl w:val="8F32E1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8620C15"/>
    <w:multiLevelType w:val="hybridMultilevel"/>
    <w:tmpl w:val="7CF05E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4E93C43"/>
    <w:multiLevelType w:val="hybridMultilevel"/>
    <w:tmpl w:val="368030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A24686D"/>
    <w:multiLevelType w:val="hybridMultilevel"/>
    <w:tmpl w:val="F3440284"/>
    <w:lvl w:ilvl="0" w:tplc="04090001">
      <w:start w:val="1"/>
      <w:numFmt w:val="bullet"/>
      <w:lvlText w:val=""/>
      <w:lvlJc w:val="left"/>
      <w:pPr>
        <w:ind w:left="66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24" w:hanging="360"/>
      </w:pPr>
      <w:rPr>
        <w:rFonts w:ascii="Wingdings" w:hAnsi="Wingdings" w:hint="default"/>
      </w:rPr>
    </w:lvl>
  </w:abstractNum>
  <w:abstractNum w:abstractNumId="17" w15:restartNumberingAfterBreak="0">
    <w:nsid w:val="63E46AA8"/>
    <w:multiLevelType w:val="hybridMultilevel"/>
    <w:tmpl w:val="1432348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54F5507"/>
    <w:multiLevelType w:val="hybridMultilevel"/>
    <w:tmpl w:val="71822A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9C039CD"/>
    <w:multiLevelType w:val="hybridMultilevel"/>
    <w:tmpl w:val="7BEEE6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BD229D5"/>
    <w:multiLevelType w:val="hybridMultilevel"/>
    <w:tmpl w:val="3618C1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0A703A8"/>
    <w:multiLevelType w:val="hybridMultilevel"/>
    <w:tmpl w:val="F4748A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C0516FD"/>
    <w:multiLevelType w:val="hybridMultilevel"/>
    <w:tmpl w:val="169A7D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E777379"/>
    <w:multiLevelType w:val="hybridMultilevel"/>
    <w:tmpl w:val="56E295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"/>
  </w:num>
  <w:num w:numId="3">
    <w:abstractNumId w:val="1"/>
  </w:num>
  <w:num w:numId="4">
    <w:abstractNumId w:val="9"/>
  </w:num>
  <w:num w:numId="5">
    <w:abstractNumId w:val="16"/>
  </w:num>
  <w:num w:numId="6">
    <w:abstractNumId w:val="7"/>
  </w:num>
  <w:num w:numId="7">
    <w:abstractNumId w:val="5"/>
  </w:num>
  <w:num w:numId="8">
    <w:abstractNumId w:val="15"/>
  </w:num>
  <w:num w:numId="9">
    <w:abstractNumId w:val="0"/>
  </w:num>
  <w:num w:numId="10">
    <w:abstractNumId w:val="8"/>
  </w:num>
  <w:num w:numId="11">
    <w:abstractNumId w:val="17"/>
  </w:num>
  <w:num w:numId="12">
    <w:abstractNumId w:val="14"/>
  </w:num>
  <w:num w:numId="13">
    <w:abstractNumId w:val="18"/>
  </w:num>
  <w:num w:numId="14">
    <w:abstractNumId w:val="13"/>
  </w:num>
  <w:num w:numId="15">
    <w:abstractNumId w:val="11"/>
  </w:num>
  <w:num w:numId="16">
    <w:abstractNumId w:val="23"/>
  </w:num>
  <w:num w:numId="17">
    <w:abstractNumId w:val="6"/>
  </w:num>
  <w:num w:numId="18">
    <w:abstractNumId w:val="21"/>
  </w:num>
  <w:num w:numId="19">
    <w:abstractNumId w:val="20"/>
  </w:num>
  <w:num w:numId="20">
    <w:abstractNumId w:val="12"/>
  </w:num>
  <w:num w:numId="21">
    <w:abstractNumId w:val="3"/>
  </w:num>
  <w:num w:numId="22">
    <w:abstractNumId w:val="19"/>
  </w:num>
  <w:num w:numId="23">
    <w:abstractNumId w:val="10"/>
  </w:num>
  <w:num w:numId="24">
    <w:abstractNumId w:val="22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662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yNrcwMbM0NLU0tDRW0lEKTi0uzszPAykwrAUAMWQBLSwAAAA="/>
  </w:docVars>
  <w:rsids>
    <w:rsidRoot w:val="00367E23"/>
    <w:rsid w:val="000060AD"/>
    <w:rsid w:val="00013965"/>
    <w:rsid w:val="00020AE3"/>
    <w:rsid w:val="00042DF0"/>
    <w:rsid w:val="00042E4E"/>
    <w:rsid w:val="00050355"/>
    <w:rsid w:val="00051B70"/>
    <w:rsid w:val="00051DFA"/>
    <w:rsid w:val="000537A8"/>
    <w:rsid w:val="00054C53"/>
    <w:rsid w:val="00055944"/>
    <w:rsid w:val="00057F6C"/>
    <w:rsid w:val="00060169"/>
    <w:rsid w:val="00065F14"/>
    <w:rsid w:val="00067A19"/>
    <w:rsid w:val="00077FA5"/>
    <w:rsid w:val="00085DDE"/>
    <w:rsid w:val="00092713"/>
    <w:rsid w:val="00094471"/>
    <w:rsid w:val="000A0641"/>
    <w:rsid w:val="000A3B33"/>
    <w:rsid w:val="000A629E"/>
    <w:rsid w:val="000A7DF6"/>
    <w:rsid w:val="000B0E97"/>
    <w:rsid w:val="000B36C3"/>
    <w:rsid w:val="000B6D38"/>
    <w:rsid w:val="000C0FF4"/>
    <w:rsid w:val="000C51D9"/>
    <w:rsid w:val="000D0398"/>
    <w:rsid w:val="000D3028"/>
    <w:rsid w:val="000D3928"/>
    <w:rsid w:val="000D5B1A"/>
    <w:rsid w:val="000F0A6C"/>
    <w:rsid w:val="000F1649"/>
    <w:rsid w:val="000F595D"/>
    <w:rsid w:val="001001AF"/>
    <w:rsid w:val="0010062A"/>
    <w:rsid w:val="001006D1"/>
    <w:rsid w:val="001030E0"/>
    <w:rsid w:val="001119EB"/>
    <w:rsid w:val="00115434"/>
    <w:rsid w:val="001157C3"/>
    <w:rsid w:val="00120BF3"/>
    <w:rsid w:val="00121F7A"/>
    <w:rsid w:val="00122C23"/>
    <w:rsid w:val="001251A5"/>
    <w:rsid w:val="0012599B"/>
    <w:rsid w:val="00127E49"/>
    <w:rsid w:val="00130DD6"/>
    <w:rsid w:val="00134445"/>
    <w:rsid w:val="00137A48"/>
    <w:rsid w:val="00142795"/>
    <w:rsid w:val="0015006A"/>
    <w:rsid w:val="00162C53"/>
    <w:rsid w:val="001677AB"/>
    <w:rsid w:val="0017291B"/>
    <w:rsid w:val="00185FE1"/>
    <w:rsid w:val="00192B43"/>
    <w:rsid w:val="00194E7F"/>
    <w:rsid w:val="001A29F4"/>
    <w:rsid w:val="001B3875"/>
    <w:rsid w:val="001C2614"/>
    <w:rsid w:val="001C3B78"/>
    <w:rsid w:val="001C604A"/>
    <w:rsid w:val="001D0809"/>
    <w:rsid w:val="001D6AB2"/>
    <w:rsid w:val="001D70EB"/>
    <w:rsid w:val="001E1CBC"/>
    <w:rsid w:val="001E2963"/>
    <w:rsid w:val="001E3437"/>
    <w:rsid w:val="001E39CE"/>
    <w:rsid w:val="001E510B"/>
    <w:rsid w:val="001F3741"/>
    <w:rsid w:val="001F5505"/>
    <w:rsid w:val="001F58A1"/>
    <w:rsid w:val="00205F72"/>
    <w:rsid w:val="00207907"/>
    <w:rsid w:val="00211E90"/>
    <w:rsid w:val="00213F5A"/>
    <w:rsid w:val="00213FB7"/>
    <w:rsid w:val="002202BF"/>
    <w:rsid w:val="00227FA6"/>
    <w:rsid w:val="002310F4"/>
    <w:rsid w:val="002345B0"/>
    <w:rsid w:val="00235BEF"/>
    <w:rsid w:val="002521AE"/>
    <w:rsid w:val="002624A3"/>
    <w:rsid w:val="0026470C"/>
    <w:rsid w:val="0026682E"/>
    <w:rsid w:val="0027742E"/>
    <w:rsid w:val="0028530C"/>
    <w:rsid w:val="00286207"/>
    <w:rsid w:val="00287506"/>
    <w:rsid w:val="00290A23"/>
    <w:rsid w:val="002910B0"/>
    <w:rsid w:val="00291F0A"/>
    <w:rsid w:val="00293057"/>
    <w:rsid w:val="00294FE8"/>
    <w:rsid w:val="00297CE8"/>
    <w:rsid w:val="002A071B"/>
    <w:rsid w:val="002B27C1"/>
    <w:rsid w:val="002B56D2"/>
    <w:rsid w:val="002C0477"/>
    <w:rsid w:val="002C4960"/>
    <w:rsid w:val="002C5EFE"/>
    <w:rsid w:val="002C7CB9"/>
    <w:rsid w:val="002D4795"/>
    <w:rsid w:val="002D63DD"/>
    <w:rsid w:val="002D7344"/>
    <w:rsid w:val="002E0A97"/>
    <w:rsid w:val="002E172B"/>
    <w:rsid w:val="002E39CF"/>
    <w:rsid w:val="002F092F"/>
    <w:rsid w:val="002F5C58"/>
    <w:rsid w:val="002F62A0"/>
    <w:rsid w:val="002F6822"/>
    <w:rsid w:val="002F707D"/>
    <w:rsid w:val="002F77D7"/>
    <w:rsid w:val="0030160A"/>
    <w:rsid w:val="00301B14"/>
    <w:rsid w:val="00302F3C"/>
    <w:rsid w:val="003035A3"/>
    <w:rsid w:val="00305D72"/>
    <w:rsid w:val="00315504"/>
    <w:rsid w:val="003173D9"/>
    <w:rsid w:val="003236D2"/>
    <w:rsid w:val="00323AA7"/>
    <w:rsid w:val="00327BEC"/>
    <w:rsid w:val="00331612"/>
    <w:rsid w:val="00333683"/>
    <w:rsid w:val="003362BD"/>
    <w:rsid w:val="003368E1"/>
    <w:rsid w:val="0033774F"/>
    <w:rsid w:val="003419BA"/>
    <w:rsid w:val="00347BB3"/>
    <w:rsid w:val="00351168"/>
    <w:rsid w:val="00354F23"/>
    <w:rsid w:val="00354FDF"/>
    <w:rsid w:val="0036127D"/>
    <w:rsid w:val="00365BDE"/>
    <w:rsid w:val="003671C6"/>
    <w:rsid w:val="00367E23"/>
    <w:rsid w:val="00375359"/>
    <w:rsid w:val="00382FC6"/>
    <w:rsid w:val="00384747"/>
    <w:rsid w:val="00385892"/>
    <w:rsid w:val="00385E7D"/>
    <w:rsid w:val="003874EA"/>
    <w:rsid w:val="00393D5C"/>
    <w:rsid w:val="00395F93"/>
    <w:rsid w:val="0039725A"/>
    <w:rsid w:val="003A774C"/>
    <w:rsid w:val="003A7BC9"/>
    <w:rsid w:val="003B2D78"/>
    <w:rsid w:val="003B5A9A"/>
    <w:rsid w:val="003C296C"/>
    <w:rsid w:val="003C60F4"/>
    <w:rsid w:val="003D2E93"/>
    <w:rsid w:val="003D67BE"/>
    <w:rsid w:val="003D6D62"/>
    <w:rsid w:val="003E258E"/>
    <w:rsid w:val="003E63BF"/>
    <w:rsid w:val="003F0D54"/>
    <w:rsid w:val="003F1722"/>
    <w:rsid w:val="003F322D"/>
    <w:rsid w:val="003F3785"/>
    <w:rsid w:val="003F3B78"/>
    <w:rsid w:val="003F5399"/>
    <w:rsid w:val="00401662"/>
    <w:rsid w:val="004036A1"/>
    <w:rsid w:val="00404959"/>
    <w:rsid w:val="00405311"/>
    <w:rsid w:val="00414A72"/>
    <w:rsid w:val="00416BB5"/>
    <w:rsid w:val="004171CD"/>
    <w:rsid w:val="00417324"/>
    <w:rsid w:val="00417700"/>
    <w:rsid w:val="0041773F"/>
    <w:rsid w:val="00420E2B"/>
    <w:rsid w:val="00425CCA"/>
    <w:rsid w:val="0043062E"/>
    <w:rsid w:val="00431E83"/>
    <w:rsid w:val="004323EE"/>
    <w:rsid w:val="004373D4"/>
    <w:rsid w:val="00452A66"/>
    <w:rsid w:val="00454ACB"/>
    <w:rsid w:val="00456D95"/>
    <w:rsid w:val="00457603"/>
    <w:rsid w:val="00461137"/>
    <w:rsid w:val="00463C3F"/>
    <w:rsid w:val="004745FC"/>
    <w:rsid w:val="00475165"/>
    <w:rsid w:val="004875E5"/>
    <w:rsid w:val="004910D9"/>
    <w:rsid w:val="00492830"/>
    <w:rsid w:val="00495C00"/>
    <w:rsid w:val="004A0BDB"/>
    <w:rsid w:val="004A1B63"/>
    <w:rsid w:val="004A53AF"/>
    <w:rsid w:val="004A5FAB"/>
    <w:rsid w:val="004B136B"/>
    <w:rsid w:val="004B337E"/>
    <w:rsid w:val="004B4848"/>
    <w:rsid w:val="004B5BF7"/>
    <w:rsid w:val="004B6470"/>
    <w:rsid w:val="004D28B5"/>
    <w:rsid w:val="004D4364"/>
    <w:rsid w:val="004D5130"/>
    <w:rsid w:val="004E1F10"/>
    <w:rsid w:val="004E533B"/>
    <w:rsid w:val="004F4C88"/>
    <w:rsid w:val="004F7966"/>
    <w:rsid w:val="004F7A58"/>
    <w:rsid w:val="004F7BD1"/>
    <w:rsid w:val="004F7E14"/>
    <w:rsid w:val="00502F51"/>
    <w:rsid w:val="00503BBD"/>
    <w:rsid w:val="00506437"/>
    <w:rsid w:val="00512B20"/>
    <w:rsid w:val="00526EF2"/>
    <w:rsid w:val="00527D7D"/>
    <w:rsid w:val="00534BCF"/>
    <w:rsid w:val="005446EB"/>
    <w:rsid w:val="00550FB9"/>
    <w:rsid w:val="005511F1"/>
    <w:rsid w:val="005526C5"/>
    <w:rsid w:val="00554BCF"/>
    <w:rsid w:val="00557C88"/>
    <w:rsid w:val="005620E9"/>
    <w:rsid w:val="00565AB7"/>
    <w:rsid w:val="00566092"/>
    <w:rsid w:val="0056658C"/>
    <w:rsid w:val="005670FA"/>
    <w:rsid w:val="00571C4C"/>
    <w:rsid w:val="00572D86"/>
    <w:rsid w:val="005775D7"/>
    <w:rsid w:val="005801D3"/>
    <w:rsid w:val="00583C04"/>
    <w:rsid w:val="00587C5D"/>
    <w:rsid w:val="00590F31"/>
    <w:rsid w:val="00596C57"/>
    <w:rsid w:val="005A4EBE"/>
    <w:rsid w:val="005B1AA4"/>
    <w:rsid w:val="005B241E"/>
    <w:rsid w:val="005B252E"/>
    <w:rsid w:val="005B43E2"/>
    <w:rsid w:val="005C66BB"/>
    <w:rsid w:val="005C7858"/>
    <w:rsid w:val="005D0A54"/>
    <w:rsid w:val="005D2A40"/>
    <w:rsid w:val="005D36A6"/>
    <w:rsid w:val="005D6C6D"/>
    <w:rsid w:val="005E73A1"/>
    <w:rsid w:val="0060490A"/>
    <w:rsid w:val="00610CF5"/>
    <w:rsid w:val="00611C27"/>
    <w:rsid w:val="006127B0"/>
    <w:rsid w:val="00613690"/>
    <w:rsid w:val="00614BBA"/>
    <w:rsid w:val="006203C1"/>
    <w:rsid w:val="00620FED"/>
    <w:rsid w:val="00624411"/>
    <w:rsid w:val="00630DCC"/>
    <w:rsid w:val="006340D6"/>
    <w:rsid w:val="00634EA3"/>
    <w:rsid w:val="0064073C"/>
    <w:rsid w:val="00642224"/>
    <w:rsid w:val="00647DFA"/>
    <w:rsid w:val="00652CCF"/>
    <w:rsid w:val="006532C3"/>
    <w:rsid w:val="00665FEC"/>
    <w:rsid w:val="006662C1"/>
    <w:rsid w:val="00667F7B"/>
    <w:rsid w:val="00677D84"/>
    <w:rsid w:val="00681579"/>
    <w:rsid w:val="006863E8"/>
    <w:rsid w:val="006864A4"/>
    <w:rsid w:val="006903B4"/>
    <w:rsid w:val="006918ED"/>
    <w:rsid w:val="0069502A"/>
    <w:rsid w:val="00695D6A"/>
    <w:rsid w:val="006A4E16"/>
    <w:rsid w:val="006A7630"/>
    <w:rsid w:val="006A7A99"/>
    <w:rsid w:val="006B0CD5"/>
    <w:rsid w:val="006B18A7"/>
    <w:rsid w:val="006B3010"/>
    <w:rsid w:val="006B7EB1"/>
    <w:rsid w:val="006C5C5A"/>
    <w:rsid w:val="006D3211"/>
    <w:rsid w:val="006D6648"/>
    <w:rsid w:val="006D6F16"/>
    <w:rsid w:val="006D7866"/>
    <w:rsid w:val="006E0C99"/>
    <w:rsid w:val="006E14A2"/>
    <w:rsid w:val="006E5563"/>
    <w:rsid w:val="006F1556"/>
    <w:rsid w:val="006F2C8D"/>
    <w:rsid w:val="006F5DEE"/>
    <w:rsid w:val="006F70A9"/>
    <w:rsid w:val="00700A24"/>
    <w:rsid w:val="0070161C"/>
    <w:rsid w:val="00701689"/>
    <w:rsid w:val="00702E09"/>
    <w:rsid w:val="0070313A"/>
    <w:rsid w:val="0070503A"/>
    <w:rsid w:val="00706CB5"/>
    <w:rsid w:val="00711EEA"/>
    <w:rsid w:val="00733BE3"/>
    <w:rsid w:val="007353EA"/>
    <w:rsid w:val="00737286"/>
    <w:rsid w:val="007426F2"/>
    <w:rsid w:val="0075111E"/>
    <w:rsid w:val="007521E0"/>
    <w:rsid w:val="007522CD"/>
    <w:rsid w:val="00755DF5"/>
    <w:rsid w:val="00761B40"/>
    <w:rsid w:val="00763134"/>
    <w:rsid w:val="007640D5"/>
    <w:rsid w:val="00771C0D"/>
    <w:rsid w:val="00774522"/>
    <w:rsid w:val="007766EF"/>
    <w:rsid w:val="0078124A"/>
    <w:rsid w:val="00784418"/>
    <w:rsid w:val="007904CD"/>
    <w:rsid w:val="00791500"/>
    <w:rsid w:val="00792A86"/>
    <w:rsid w:val="00797A8D"/>
    <w:rsid w:val="007A021B"/>
    <w:rsid w:val="007A79F5"/>
    <w:rsid w:val="007B6BF0"/>
    <w:rsid w:val="007B7AAE"/>
    <w:rsid w:val="007C4055"/>
    <w:rsid w:val="007C41CE"/>
    <w:rsid w:val="007C4D89"/>
    <w:rsid w:val="007D6270"/>
    <w:rsid w:val="007D7B7A"/>
    <w:rsid w:val="007E22B1"/>
    <w:rsid w:val="007E7706"/>
    <w:rsid w:val="007F05C9"/>
    <w:rsid w:val="007F1A7C"/>
    <w:rsid w:val="007F5087"/>
    <w:rsid w:val="00800246"/>
    <w:rsid w:val="00801FFF"/>
    <w:rsid w:val="00807824"/>
    <w:rsid w:val="00811263"/>
    <w:rsid w:val="00815585"/>
    <w:rsid w:val="00815EF6"/>
    <w:rsid w:val="008215AC"/>
    <w:rsid w:val="0082162D"/>
    <w:rsid w:val="0082735A"/>
    <w:rsid w:val="00831213"/>
    <w:rsid w:val="0083184F"/>
    <w:rsid w:val="00837B19"/>
    <w:rsid w:val="00850786"/>
    <w:rsid w:val="00851645"/>
    <w:rsid w:val="00853078"/>
    <w:rsid w:val="008561AE"/>
    <w:rsid w:val="0085790E"/>
    <w:rsid w:val="008647DE"/>
    <w:rsid w:val="008660F1"/>
    <w:rsid w:val="00882476"/>
    <w:rsid w:val="00885CCA"/>
    <w:rsid w:val="00893C95"/>
    <w:rsid w:val="00895CAF"/>
    <w:rsid w:val="00896A5A"/>
    <w:rsid w:val="008977E8"/>
    <w:rsid w:val="008A1F93"/>
    <w:rsid w:val="008A3177"/>
    <w:rsid w:val="008A396F"/>
    <w:rsid w:val="008A4E03"/>
    <w:rsid w:val="008A5D28"/>
    <w:rsid w:val="008A6732"/>
    <w:rsid w:val="008B322D"/>
    <w:rsid w:val="008B3AB1"/>
    <w:rsid w:val="008B3EC9"/>
    <w:rsid w:val="008B40EA"/>
    <w:rsid w:val="008B4720"/>
    <w:rsid w:val="008B6221"/>
    <w:rsid w:val="008B72A9"/>
    <w:rsid w:val="008B7519"/>
    <w:rsid w:val="008C08BE"/>
    <w:rsid w:val="008C2985"/>
    <w:rsid w:val="008C699C"/>
    <w:rsid w:val="008D55CB"/>
    <w:rsid w:val="008E120B"/>
    <w:rsid w:val="008E34E0"/>
    <w:rsid w:val="008F0F9B"/>
    <w:rsid w:val="008F235D"/>
    <w:rsid w:val="008F63B2"/>
    <w:rsid w:val="00904735"/>
    <w:rsid w:val="009049B4"/>
    <w:rsid w:val="0090620C"/>
    <w:rsid w:val="00910896"/>
    <w:rsid w:val="009138C5"/>
    <w:rsid w:val="0091657A"/>
    <w:rsid w:val="00917BC9"/>
    <w:rsid w:val="00917FA7"/>
    <w:rsid w:val="00920D95"/>
    <w:rsid w:val="00924409"/>
    <w:rsid w:val="0092453F"/>
    <w:rsid w:val="0093051E"/>
    <w:rsid w:val="009341BD"/>
    <w:rsid w:val="00935008"/>
    <w:rsid w:val="00937E11"/>
    <w:rsid w:val="00940B58"/>
    <w:rsid w:val="009421DE"/>
    <w:rsid w:val="00943546"/>
    <w:rsid w:val="00944691"/>
    <w:rsid w:val="00945C1A"/>
    <w:rsid w:val="00953FFB"/>
    <w:rsid w:val="00955AC3"/>
    <w:rsid w:val="009605AE"/>
    <w:rsid w:val="00961DC8"/>
    <w:rsid w:val="00971EDE"/>
    <w:rsid w:val="0097405C"/>
    <w:rsid w:val="00974567"/>
    <w:rsid w:val="0097459D"/>
    <w:rsid w:val="009750B5"/>
    <w:rsid w:val="00976E2A"/>
    <w:rsid w:val="009779B8"/>
    <w:rsid w:val="009801ED"/>
    <w:rsid w:val="009837DF"/>
    <w:rsid w:val="009860A4"/>
    <w:rsid w:val="00987E3D"/>
    <w:rsid w:val="009A2B36"/>
    <w:rsid w:val="009A5FB2"/>
    <w:rsid w:val="009B2ADD"/>
    <w:rsid w:val="009B510D"/>
    <w:rsid w:val="009B7D35"/>
    <w:rsid w:val="009C0D2F"/>
    <w:rsid w:val="009C253B"/>
    <w:rsid w:val="009C5059"/>
    <w:rsid w:val="009C50BF"/>
    <w:rsid w:val="009C5C8F"/>
    <w:rsid w:val="009D092D"/>
    <w:rsid w:val="009E2D95"/>
    <w:rsid w:val="009E633F"/>
    <w:rsid w:val="009E7FD4"/>
    <w:rsid w:val="009F4CB3"/>
    <w:rsid w:val="009F671A"/>
    <w:rsid w:val="009F78BA"/>
    <w:rsid w:val="00A02B4F"/>
    <w:rsid w:val="00A11A9D"/>
    <w:rsid w:val="00A1689C"/>
    <w:rsid w:val="00A202B0"/>
    <w:rsid w:val="00A2129B"/>
    <w:rsid w:val="00A256AA"/>
    <w:rsid w:val="00A31B98"/>
    <w:rsid w:val="00A33E38"/>
    <w:rsid w:val="00A36EAB"/>
    <w:rsid w:val="00A376C4"/>
    <w:rsid w:val="00A42915"/>
    <w:rsid w:val="00A43853"/>
    <w:rsid w:val="00A44C59"/>
    <w:rsid w:val="00A54691"/>
    <w:rsid w:val="00A54884"/>
    <w:rsid w:val="00A5659D"/>
    <w:rsid w:val="00A57F6F"/>
    <w:rsid w:val="00A64C26"/>
    <w:rsid w:val="00A84B45"/>
    <w:rsid w:val="00A8619E"/>
    <w:rsid w:val="00A9162F"/>
    <w:rsid w:val="00A9288C"/>
    <w:rsid w:val="00A9416F"/>
    <w:rsid w:val="00A97BF6"/>
    <w:rsid w:val="00AA2CAB"/>
    <w:rsid w:val="00AA2CE8"/>
    <w:rsid w:val="00AA52CF"/>
    <w:rsid w:val="00AB0458"/>
    <w:rsid w:val="00AB6B7D"/>
    <w:rsid w:val="00AB7291"/>
    <w:rsid w:val="00AC0E8F"/>
    <w:rsid w:val="00AC610C"/>
    <w:rsid w:val="00AC6AFC"/>
    <w:rsid w:val="00AC740B"/>
    <w:rsid w:val="00AD1816"/>
    <w:rsid w:val="00AD27A4"/>
    <w:rsid w:val="00AD425E"/>
    <w:rsid w:val="00AD471A"/>
    <w:rsid w:val="00AD62D9"/>
    <w:rsid w:val="00AD7975"/>
    <w:rsid w:val="00AE1358"/>
    <w:rsid w:val="00AE430F"/>
    <w:rsid w:val="00AE5620"/>
    <w:rsid w:val="00AE763E"/>
    <w:rsid w:val="00AF2179"/>
    <w:rsid w:val="00AF437E"/>
    <w:rsid w:val="00B0173B"/>
    <w:rsid w:val="00B029F4"/>
    <w:rsid w:val="00B031A4"/>
    <w:rsid w:val="00B14057"/>
    <w:rsid w:val="00B2334C"/>
    <w:rsid w:val="00B23C70"/>
    <w:rsid w:val="00B35CF6"/>
    <w:rsid w:val="00B4621B"/>
    <w:rsid w:val="00B51064"/>
    <w:rsid w:val="00B516BF"/>
    <w:rsid w:val="00B54220"/>
    <w:rsid w:val="00B60191"/>
    <w:rsid w:val="00B651B8"/>
    <w:rsid w:val="00B6740A"/>
    <w:rsid w:val="00B71688"/>
    <w:rsid w:val="00B726AC"/>
    <w:rsid w:val="00B77115"/>
    <w:rsid w:val="00B8277E"/>
    <w:rsid w:val="00B8617C"/>
    <w:rsid w:val="00B87883"/>
    <w:rsid w:val="00B90CF2"/>
    <w:rsid w:val="00B91141"/>
    <w:rsid w:val="00B97C3F"/>
    <w:rsid w:val="00BA042A"/>
    <w:rsid w:val="00BA232B"/>
    <w:rsid w:val="00BB0DA5"/>
    <w:rsid w:val="00BB14F0"/>
    <w:rsid w:val="00BB2655"/>
    <w:rsid w:val="00BB7E7F"/>
    <w:rsid w:val="00BC4799"/>
    <w:rsid w:val="00BC5625"/>
    <w:rsid w:val="00BD48F1"/>
    <w:rsid w:val="00BD58CD"/>
    <w:rsid w:val="00BE0378"/>
    <w:rsid w:val="00BE3703"/>
    <w:rsid w:val="00BF1F43"/>
    <w:rsid w:val="00BF2B72"/>
    <w:rsid w:val="00BF7B35"/>
    <w:rsid w:val="00C02123"/>
    <w:rsid w:val="00C0560C"/>
    <w:rsid w:val="00C100AE"/>
    <w:rsid w:val="00C105BB"/>
    <w:rsid w:val="00C10BE3"/>
    <w:rsid w:val="00C138C7"/>
    <w:rsid w:val="00C14F8D"/>
    <w:rsid w:val="00C164F9"/>
    <w:rsid w:val="00C1664E"/>
    <w:rsid w:val="00C21667"/>
    <w:rsid w:val="00C21B00"/>
    <w:rsid w:val="00C224B9"/>
    <w:rsid w:val="00C256EC"/>
    <w:rsid w:val="00C30AAD"/>
    <w:rsid w:val="00C3403C"/>
    <w:rsid w:val="00C36D66"/>
    <w:rsid w:val="00C40B26"/>
    <w:rsid w:val="00C41C35"/>
    <w:rsid w:val="00C432EB"/>
    <w:rsid w:val="00C43DBD"/>
    <w:rsid w:val="00C44332"/>
    <w:rsid w:val="00C518CC"/>
    <w:rsid w:val="00C53B23"/>
    <w:rsid w:val="00C54C77"/>
    <w:rsid w:val="00C54CD8"/>
    <w:rsid w:val="00C626DE"/>
    <w:rsid w:val="00C64DE9"/>
    <w:rsid w:val="00C73D62"/>
    <w:rsid w:val="00C74B6C"/>
    <w:rsid w:val="00C7540D"/>
    <w:rsid w:val="00C76F50"/>
    <w:rsid w:val="00C8275C"/>
    <w:rsid w:val="00C85CFB"/>
    <w:rsid w:val="00CA138F"/>
    <w:rsid w:val="00CA3498"/>
    <w:rsid w:val="00CB0036"/>
    <w:rsid w:val="00CB7E0A"/>
    <w:rsid w:val="00CC1096"/>
    <w:rsid w:val="00CC625C"/>
    <w:rsid w:val="00CC7423"/>
    <w:rsid w:val="00CD49AB"/>
    <w:rsid w:val="00CD572F"/>
    <w:rsid w:val="00CD7EED"/>
    <w:rsid w:val="00CE0C14"/>
    <w:rsid w:val="00CE4B8F"/>
    <w:rsid w:val="00CF1751"/>
    <w:rsid w:val="00CF18C6"/>
    <w:rsid w:val="00CF63C4"/>
    <w:rsid w:val="00D03FAB"/>
    <w:rsid w:val="00D04271"/>
    <w:rsid w:val="00D0579E"/>
    <w:rsid w:val="00D068DD"/>
    <w:rsid w:val="00D10943"/>
    <w:rsid w:val="00D16B38"/>
    <w:rsid w:val="00D20500"/>
    <w:rsid w:val="00D20781"/>
    <w:rsid w:val="00D24176"/>
    <w:rsid w:val="00D25351"/>
    <w:rsid w:val="00D25AB0"/>
    <w:rsid w:val="00D31FBD"/>
    <w:rsid w:val="00D338F6"/>
    <w:rsid w:val="00D363D9"/>
    <w:rsid w:val="00D40F3A"/>
    <w:rsid w:val="00D41045"/>
    <w:rsid w:val="00D43926"/>
    <w:rsid w:val="00D53099"/>
    <w:rsid w:val="00D539CC"/>
    <w:rsid w:val="00D53B70"/>
    <w:rsid w:val="00D62DB1"/>
    <w:rsid w:val="00D64D56"/>
    <w:rsid w:val="00D65C1D"/>
    <w:rsid w:val="00D754F5"/>
    <w:rsid w:val="00D77FDE"/>
    <w:rsid w:val="00D80191"/>
    <w:rsid w:val="00D84CF3"/>
    <w:rsid w:val="00D85C96"/>
    <w:rsid w:val="00D85F10"/>
    <w:rsid w:val="00D8732D"/>
    <w:rsid w:val="00D92729"/>
    <w:rsid w:val="00D92773"/>
    <w:rsid w:val="00DA18BE"/>
    <w:rsid w:val="00DA3385"/>
    <w:rsid w:val="00DA5225"/>
    <w:rsid w:val="00DA7BC4"/>
    <w:rsid w:val="00DB045A"/>
    <w:rsid w:val="00DB7A83"/>
    <w:rsid w:val="00DC38B6"/>
    <w:rsid w:val="00DC3FF4"/>
    <w:rsid w:val="00DC6D78"/>
    <w:rsid w:val="00DC7226"/>
    <w:rsid w:val="00DD2674"/>
    <w:rsid w:val="00DD301A"/>
    <w:rsid w:val="00DD4965"/>
    <w:rsid w:val="00DD799D"/>
    <w:rsid w:val="00DF04EE"/>
    <w:rsid w:val="00DF0EAF"/>
    <w:rsid w:val="00DF3042"/>
    <w:rsid w:val="00DF36EE"/>
    <w:rsid w:val="00DF3A9B"/>
    <w:rsid w:val="00E01556"/>
    <w:rsid w:val="00E031BE"/>
    <w:rsid w:val="00E0377C"/>
    <w:rsid w:val="00E05792"/>
    <w:rsid w:val="00E06BD9"/>
    <w:rsid w:val="00E169BA"/>
    <w:rsid w:val="00E21844"/>
    <w:rsid w:val="00E249F7"/>
    <w:rsid w:val="00E30337"/>
    <w:rsid w:val="00E347CD"/>
    <w:rsid w:val="00E34D60"/>
    <w:rsid w:val="00E3546E"/>
    <w:rsid w:val="00E35DC3"/>
    <w:rsid w:val="00E44626"/>
    <w:rsid w:val="00E447A3"/>
    <w:rsid w:val="00E465FA"/>
    <w:rsid w:val="00E51852"/>
    <w:rsid w:val="00E51FB8"/>
    <w:rsid w:val="00E534EC"/>
    <w:rsid w:val="00E55294"/>
    <w:rsid w:val="00E60DBC"/>
    <w:rsid w:val="00E668CC"/>
    <w:rsid w:val="00E67F2E"/>
    <w:rsid w:val="00E757C2"/>
    <w:rsid w:val="00E812AC"/>
    <w:rsid w:val="00E8406A"/>
    <w:rsid w:val="00E843A7"/>
    <w:rsid w:val="00E84E1F"/>
    <w:rsid w:val="00E86CFF"/>
    <w:rsid w:val="00E90CC7"/>
    <w:rsid w:val="00EA0E51"/>
    <w:rsid w:val="00EA4ACD"/>
    <w:rsid w:val="00EA679C"/>
    <w:rsid w:val="00EA7CC6"/>
    <w:rsid w:val="00EB181F"/>
    <w:rsid w:val="00EB3F19"/>
    <w:rsid w:val="00EB5034"/>
    <w:rsid w:val="00EC0D3E"/>
    <w:rsid w:val="00EC14FA"/>
    <w:rsid w:val="00ED23F3"/>
    <w:rsid w:val="00EE1FEA"/>
    <w:rsid w:val="00EE2C64"/>
    <w:rsid w:val="00EE312D"/>
    <w:rsid w:val="00EE3AE8"/>
    <w:rsid w:val="00EE5760"/>
    <w:rsid w:val="00EF074B"/>
    <w:rsid w:val="00EF1638"/>
    <w:rsid w:val="00EF17EF"/>
    <w:rsid w:val="00EF1E66"/>
    <w:rsid w:val="00EF7250"/>
    <w:rsid w:val="00F00112"/>
    <w:rsid w:val="00F0033F"/>
    <w:rsid w:val="00F006E9"/>
    <w:rsid w:val="00F03DF6"/>
    <w:rsid w:val="00F04933"/>
    <w:rsid w:val="00F10CB6"/>
    <w:rsid w:val="00F1734C"/>
    <w:rsid w:val="00F23E32"/>
    <w:rsid w:val="00F268FC"/>
    <w:rsid w:val="00F30F6B"/>
    <w:rsid w:val="00F419B5"/>
    <w:rsid w:val="00F52221"/>
    <w:rsid w:val="00F52EBA"/>
    <w:rsid w:val="00F5346E"/>
    <w:rsid w:val="00F56DEC"/>
    <w:rsid w:val="00F5734F"/>
    <w:rsid w:val="00F57A6F"/>
    <w:rsid w:val="00F600EE"/>
    <w:rsid w:val="00F64637"/>
    <w:rsid w:val="00F70DAF"/>
    <w:rsid w:val="00F772CA"/>
    <w:rsid w:val="00F80812"/>
    <w:rsid w:val="00F82840"/>
    <w:rsid w:val="00F85C22"/>
    <w:rsid w:val="00F85C43"/>
    <w:rsid w:val="00F8761C"/>
    <w:rsid w:val="00F92B21"/>
    <w:rsid w:val="00F93B0B"/>
    <w:rsid w:val="00F958E9"/>
    <w:rsid w:val="00FA3613"/>
    <w:rsid w:val="00FA5A07"/>
    <w:rsid w:val="00FA5D49"/>
    <w:rsid w:val="00FA7D7A"/>
    <w:rsid w:val="00FB22AA"/>
    <w:rsid w:val="00FC1159"/>
    <w:rsid w:val="00FC6D27"/>
    <w:rsid w:val="00FD328B"/>
    <w:rsid w:val="00FD3754"/>
    <w:rsid w:val="00FE1805"/>
    <w:rsid w:val="00FE5672"/>
    <w:rsid w:val="00FE7D5C"/>
    <w:rsid w:val="00FF1AF5"/>
    <w:rsid w:val="00FF62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6625"/>
    <o:shapelayout v:ext="edit">
      <o:idmap v:ext="edit" data="1"/>
    </o:shapelayout>
  </w:shapeDefaults>
  <w:decimalSymbol w:val="."/>
  <w:listSeparator w:val=","/>
  <w14:docId w14:val="35866A7D"/>
  <w15:docId w15:val="{0F64176F-5267-4D03-A38C-5900EB7907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24176"/>
    <w:rPr>
      <w:sz w:val="24"/>
      <w:szCs w:val="24"/>
    </w:rPr>
  </w:style>
  <w:style w:type="paragraph" w:styleId="Heading1">
    <w:name w:val="heading 1"/>
    <w:basedOn w:val="Normal"/>
    <w:next w:val="Normal"/>
    <w:qFormat/>
    <w:rsid w:val="00C626DE"/>
    <w:pPr>
      <w:keepNext/>
      <w:jc w:val="center"/>
      <w:outlineLvl w:val="0"/>
    </w:pPr>
    <w:rPr>
      <w:szCs w:val="20"/>
    </w:rPr>
  </w:style>
  <w:style w:type="paragraph" w:styleId="Heading2">
    <w:name w:val="heading 2"/>
    <w:basedOn w:val="Normal"/>
    <w:next w:val="Normal"/>
    <w:qFormat/>
    <w:rsid w:val="00C626DE"/>
    <w:pPr>
      <w:keepNext/>
      <w:jc w:val="center"/>
      <w:outlineLvl w:val="1"/>
    </w:pPr>
    <w:rPr>
      <w:sz w:val="32"/>
      <w:szCs w:val="20"/>
    </w:rPr>
  </w:style>
  <w:style w:type="paragraph" w:styleId="Heading3">
    <w:name w:val="heading 3"/>
    <w:basedOn w:val="Normal"/>
    <w:next w:val="Normal"/>
    <w:qFormat/>
    <w:rsid w:val="00C626DE"/>
    <w:pPr>
      <w:keepNext/>
      <w:outlineLvl w:val="2"/>
    </w:pPr>
    <w:rPr>
      <w:szCs w:val="20"/>
    </w:rPr>
  </w:style>
  <w:style w:type="paragraph" w:styleId="Heading6">
    <w:name w:val="heading 6"/>
    <w:basedOn w:val="Normal"/>
    <w:next w:val="Normal"/>
    <w:qFormat/>
    <w:rsid w:val="00C626DE"/>
    <w:pPr>
      <w:keepNext/>
      <w:jc w:val="center"/>
      <w:outlineLvl w:val="5"/>
    </w:pPr>
    <w:rPr>
      <w:b/>
      <w:szCs w:val="20"/>
    </w:rPr>
  </w:style>
  <w:style w:type="paragraph" w:styleId="Heading8">
    <w:name w:val="heading 8"/>
    <w:basedOn w:val="Normal"/>
    <w:next w:val="Normal"/>
    <w:qFormat/>
    <w:rsid w:val="00C626DE"/>
    <w:pPr>
      <w:keepNext/>
      <w:outlineLvl w:val="7"/>
    </w:pPr>
    <w:rPr>
      <w:b/>
      <w:sz w:val="22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rsid w:val="00C626DE"/>
    <w:pPr>
      <w:tabs>
        <w:tab w:val="center" w:pos="4320"/>
        <w:tab w:val="right" w:pos="8640"/>
      </w:tabs>
    </w:pPr>
  </w:style>
  <w:style w:type="character" w:styleId="CommentReference">
    <w:name w:val="annotation reference"/>
    <w:basedOn w:val="DefaultParagraphFont"/>
    <w:semiHidden/>
    <w:rsid w:val="00CB7E0A"/>
    <w:rPr>
      <w:sz w:val="16"/>
      <w:szCs w:val="16"/>
    </w:rPr>
  </w:style>
  <w:style w:type="paragraph" w:styleId="CommentText">
    <w:name w:val="annotation text"/>
    <w:basedOn w:val="Normal"/>
    <w:semiHidden/>
    <w:rsid w:val="00CB7E0A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CB7E0A"/>
    <w:rPr>
      <w:b/>
      <w:bCs/>
    </w:rPr>
  </w:style>
  <w:style w:type="paragraph" w:styleId="BalloonText">
    <w:name w:val="Balloon Text"/>
    <w:basedOn w:val="Normal"/>
    <w:semiHidden/>
    <w:rsid w:val="00CB7E0A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B97C3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rsid w:val="00CC625C"/>
    <w:pPr>
      <w:tabs>
        <w:tab w:val="center" w:pos="4320"/>
        <w:tab w:val="right" w:pos="8640"/>
      </w:tabs>
    </w:pPr>
  </w:style>
  <w:style w:type="paragraph" w:styleId="ListParagraph">
    <w:name w:val="List Paragraph"/>
    <w:basedOn w:val="Normal"/>
    <w:uiPriority w:val="34"/>
    <w:qFormat/>
    <w:rsid w:val="004A1B63"/>
    <w:pPr>
      <w:ind w:left="720"/>
      <w:contextualSpacing/>
    </w:pPr>
  </w:style>
  <w:style w:type="character" w:customStyle="1" w:styleId="HeaderChar">
    <w:name w:val="Header Char"/>
    <w:basedOn w:val="DefaultParagraphFont"/>
    <w:link w:val="Header"/>
    <w:rsid w:val="00AF437E"/>
    <w:rPr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E031BE"/>
    <w:rPr>
      <w:color w:val="0000FF"/>
      <w:u w:val="single"/>
    </w:rPr>
  </w:style>
  <w:style w:type="paragraph" w:styleId="NoSpacing">
    <w:name w:val="No Spacing"/>
    <w:uiPriority w:val="1"/>
    <w:qFormat/>
    <w:rsid w:val="00E031BE"/>
    <w:rPr>
      <w:sz w:val="24"/>
      <w:szCs w:val="24"/>
    </w:rPr>
  </w:style>
  <w:style w:type="character" w:customStyle="1" w:styleId="apple-style-span">
    <w:name w:val="apple-style-span"/>
    <w:basedOn w:val="DefaultParagraphFont"/>
    <w:rsid w:val="00365BDE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D4965"/>
    <w:rPr>
      <w:color w:val="605E5C"/>
      <w:shd w:val="clear" w:color="auto" w:fill="E1DFDD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4910D9"/>
    <w:rPr>
      <w:rFonts w:ascii="Calibri" w:eastAsiaTheme="minorHAnsi" w:hAnsi="Calibri" w:cstheme="minorBidi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4910D9"/>
    <w:rPr>
      <w:rFonts w:ascii="Calibri" w:eastAsiaTheme="minorHAnsi" w:hAnsi="Calibri" w:cstheme="minorBidi"/>
      <w:sz w:val="22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2843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124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polk.swcd@polkswcd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E73AA4F-7765-4EED-B2A9-967063461E9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23</Words>
  <Characters>1274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SDA</Company>
  <LinksUpToDate>false</LinksUpToDate>
  <CharactersWithSpaces>14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om Wilson</dc:creator>
  <cp:lastModifiedBy>Karin Stutzman</cp:lastModifiedBy>
  <cp:revision>2</cp:revision>
  <cp:lastPrinted>2020-04-24T21:37:00Z</cp:lastPrinted>
  <dcterms:created xsi:type="dcterms:W3CDTF">2020-06-30T19:40:00Z</dcterms:created>
  <dcterms:modified xsi:type="dcterms:W3CDTF">2020-06-30T19:40:00Z</dcterms:modified>
</cp:coreProperties>
</file>